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9B663" w14:textId="0891680A" w:rsidR="00CD7C80" w:rsidRPr="00AB0EED" w:rsidRDefault="005A6EFC" w:rsidP="008E38E8">
      <w:pPr>
        <w:spacing w:after="200" w:line="276" w:lineRule="auto"/>
        <w:jc w:val="center"/>
        <w:rPr>
          <w:rFonts w:asciiTheme="majorHAnsi" w:hAnsiTheme="majorHAnsi" w:cstheme="majorHAnsi"/>
          <w:color w:val="000000"/>
        </w:rPr>
      </w:pPr>
      <w:r w:rsidRPr="00AB0EED">
        <w:rPr>
          <w:rFonts w:asciiTheme="majorHAnsi" w:hAnsiTheme="majorHAnsi" w:cstheme="majorHAnsi"/>
          <w:b/>
          <w:bCs/>
          <w:color w:val="000000"/>
          <w:u w:val="single"/>
        </w:rPr>
        <w:t xml:space="preserve">Subject: </w:t>
      </w:r>
      <w:r w:rsidR="001F18D5" w:rsidRPr="00AB0EED">
        <w:rPr>
          <w:rFonts w:asciiTheme="majorHAnsi" w:hAnsiTheme="majorHAnsi" w:cstheme="majorHAnsi"/>
          <w:b/>
          <w:bCs/>
          <w:color w:val="000000"/>
          <w:u w:val="single"/>
        </w:rPr>
        <w:t xml:space="preserve">Letter of Intent </w:t>
      </w:r>
      <w:r w:rsidR="009C4CA5" w:rsidRPr="00AB0EED">
        <w:rPr>
          <w:rFonts w:asciiTheme="majorHAnsi" w:hAnsiTheme="majorHAnsi" w:cstheme="majorHAnsi"/>
          <w:b/>
          <w:bCs/>
          <w:color w:val="000000"/>
          <w:u w:val="single"/>
        </w:rPr>
        <w:t xml:space="preserve">for </w:t>
      </w:r>
      <w:r w:rsidR="00A54212">
        <w:rPr>
          <w:rFonts w:asciiTheme="majorHAnsi" w:hAnsiTheme="majorHAnsi" w:cstheme="majorHAnsi"/>
          <w:b/>
          <w:bCs/>
          <w:color w:val="000000"/>
          <w:u w:val="single"/>
        </w:rPr>
        <w:t>the</w:t>
      </w:r>
      <w:r w:rsidR="009C4CA5" w:rsidRPr="00AB0EED">
        <w:rPr>
          <w:rFonts w:asciiTheme="majorHAnsi" w:hAnsiTheme="majorHAnsi" w:cstheme="majorHAnsi"/>
          <w:b/>
          <w:bCs/>
          <w:color w:val="000000"/>
          <w:u w:val="single"/>
        </w:rPr>
        <w:t xml:space="preserve"> </w:t>
      </w:r>
      <w:r w:rsidR="008E38E8" w:rsidRPr="00AB0EED">
        <w:rPr>
          <w:rFonts w:asciiTheme="majorHAnsi" w:hAnsiTheme="majorHAnsi" w:cstheme="majorHAnsi"/>
          <w:b/>
          <w:bCs/>
          <w:color w:val="000000"/>
          <w:u w:val="single"/>
        </w:rPr>
        <w:t>Nature Based Solution</w:t>
      </w:r>
      <w:r w:rsidR="00C11400" w:rsidRPr="00AB0EED">
        <w:rPr>
          <w:rFonts w:asciiTheme="majorHAnsi" w:hAnsiTheme="majorHAnsi" w:cstheme="majorHAnsi"/>
          <w:b/>
          <w:bCs/>
          <w:color w:val="000000"/>
          <w:u w:val="single"/>
        </w:rPr>
        <w:t>s and Place</w:t>
      </w:r>
      <w:r w:rsidR="003E4179" w:rsidRPr="00AB0EED">
        <w:rPr>
          <w:rFonts w:asciiTheme="majorHAnsi" w:hAnsiTheme="majorHAnsi" w:cstheme="majorHAnsi"/>
          <w:b/>
          <w:bCs/>
          <w:color w:val="000000"/>
          <w:u w:val="single"/>
        </w:rPr>
        <w:t>m</w:t>
      </w:r>
      <w:r w:rsidR="00C11400" w:rsidRPr="00AB0EED">
        <w:rPr>
          <w:rFonts w:asciiTheme="majorHAnsi" w:hAnsiTheme="majorHAnsi" w:cstheme="majorHAnsi"/>
          <w:b/>
          <w:bCs/>
          <w:color w:val="000000"/>
          <w:u w:val="single"/>
        </w:rPr>
        <w:t>aking</w:t>
      </w:r>
      <w:r w:rsidR="008E38E8" w:rsidRPr="00AB0EED">
        <w:rPr>
          <w:rFonts w:asciiTheme="majorHAnsi" w:hAnsiTheme="majorHAnsi" w:cstheme="majorHAnsi"/>
          <w:b/>
          <w:bCs/>
          <w:color w:val="000000"/>
          <w:u w:val="single"/>
        </w:rPr>
        <w:t xml:space="preserve"> at Lal Maidan</w:t>
      </w:r>
    </w:p>
    <w:p w14:paraId="4DEA293B" w14:textId="71D5AAFA" w:rsidR="008A50A2" w:rsidRPr="00AB0EED" w:rsidRDefault="00401BE4" w:rsidP="00A36BC8">
      <w:pPr>
        <w:spacing w:after="200" w:line="276" w:lineRule="auto"/>
        <w:jc w:val="both"/>
        <w:rPr>
          <w:rFonts w:asciiTheme="majorHAnsi" w:hAnsiTheme="majorHAnsi" w:cstheme="majorHAnsi"/>
          <w:color w:val="000000"/>
        </w:rPr>
      </w:pPr>
      <w:r w:rsidRPr="00AB0EED">
        <w:rPr>
          <w:rFonts w:asciiTheme="majorHAnsi" w:hAnsiTheme="majorHAnsi" w:cstheme="majorHAnsi"/>
          <w:color w:val="000000"/>
          <w:lang w:val="en-IN"/>
        </w:rPr>
        <w:t xml:space="preserve">The </w:t>
      </w:r>
      <w:r w:rsidR="006A6751" w:rsidRPr="00AB0EED">
        <w:rPr>
          <w:rFonts w:asciiTheme="majorHAnsi" w:hAnsiTheme="majorHAnsi" w:cstheme="majorHAnsi"/>
          <w:color w:val="000000"/>
          <w:lang w:val="en-IN"/>
        </w:rPr>
        <w:t>Brihan</w:t>
      </w:r>
      <w:r w:rsidR="00C402EE" w:rsidRPr="00AB0EED">
        <w:rPr>
          <w:rFonts w:asciiTheme="majorHAnsi" w:hAnsiTheme="majorHAnsi" w:cstheme="majorHAnsi"/>
          <w:color w:val="000000"/>
          <w:lang w:val="en-IN"/>
        </w:rPr>
        <w:t>m</w:t>
      </w:r>
      <w:r w:rsidR="006A6751" w:rsidRPr="00AB0EED">
        <w:rPr>
          <w:rFonts w:asciiTheme="majorHAnsi" w:hAnsiTheme="majorHAnsi" w:cstheme="majorHAnsi"/>
          <w:color w:val="000000"/>
          <w:lang w:val="en-IN"/>
        </w:rPr>
        <w:t xml:space="preserve">umbai </w:t>
      </w:r>
      <w:r w:rsidR="00C402EE" w:rsidRPr="00AB0EED">
        <w:rPr>
          <w:rFonts w:asciiTheme="majorHAnsi" w:hAnsiTheme="majorHAnsi" w:cstheme="majorHAnsi"/>
          <w:color w:val="000000"/>
          <w:lang w:val="en-IN"/>
        </w:rPr>
        <w:t xml:space="preserve">Municipal </w:t>
      </w:r>
      <w:r w:rsidR="006A6751" w:rsidRPr="00AB0EED">
        <w:rPr>
          <w:rFonts w:asciiTheme="majorHAnsi" w:hAnsiTheme="majorHAnsi" w:cstheme="majorHAnsi"/>
          <w:color w:val="000000"/>
          <w:lang w:val="en-IN"/>
        </w:rPr>
        <w:t>Corporation (BMC)</w:t>
      </w:r>
      <w:r w:rsidRPr="00AB0EED">
        <w:rPr>
          <w:rFonts w:asciiTheme="majorHAnsi" w:hAnsiTheme="majorHAnsi" w:cstheme="majorHAnsi"/>
          <w:color w:val="000000"/>
          <w:lang w:val="en-IN"/>
        </w:rPr>
        <w:t xml:space="preserve"> </w:t>
      </w:r>
      <w:r w:rsidR="008F550F" w:rsidRPr="00AB0EED">
        <w:rPr>
          <w:rFonts w:asciiTheme="majorHAnsi" w:hAnsiTheme="majorHAnsi" w:cstheme="majorHAnsi"/>
          <w:color w:val="000000"/>
          <w:lang w:val="en-IN"/>
        </w:rPr>
        <w:t>launched</w:t>
      </w:r>
      <w:r w:rsidR="00C2689F" w:rsidRPr="00AB0EED">
        <w:rPr>
          <w:rFonts w:asciiTheme="majorHAnsi" w:hAnsiTheme="majorHAnsi" w:cstheme="majorHAnsi"/>
          <w:color w:val="000000"/>
          <w:lang w:val="en-IN"/>
        </w:rPr>
        <w:t xml:space="preserve"> </w:t>
      </w:r>
      <w:r w:rsidRPr="00AB0EED">
        <w:rPr>
          <w:rFonts w:asciiTheme="majorHAnsi" w:hAnsiTheme="majorHAnsi" w:cstheme="majorHAnsi"/>
          <w:color w:val="000000"/>
          <w:lang w:val="en-IN"/>
        </w:rPr>
        <w:t xml:space="preserve">its first ever </w:t>
      </w:r>
      <w:r w:rsidR="00C2689F" w:rsidRPr="00AB0EED">
        <w:rPr>
          <w:rFonts w:asciiTheme="majorHAnsi" w:hAnsiTheme="majorHAnsi" w:cstheme="majorHAnsi"/>
          <w:color w:val="000000"/>
          <w:lang w:val="en-IN"/>
        </w:rPr>
        <w:t>C</w:t>
      </w:r>
      <w:r w:rsidRPr="00AB0EED">
        <w:rPr>
          <w:rFonts w:asciiTheme="majorHAnsi" w:hAnsiTheme="majorHAnsi" w:cstheme="majorHAnsi"/>
          <w:color w:val="000000"/>
          <w:lang w:val="en-IN"/>
        </w:rPr>
        <w:t xml:space="preserve">limate </w:t>
      </w:r>
      <w:r w:rsidR="00C2689F" w:rsidRPr="00AB0EED">
        <w:rPr>
          <w:rFonts w:asciiTheme="majorHAnsi" w:hAnsiTheme="majorHAnsi" w:cstheme="majorHAnsi"/>
          <w:color w:val="000000"/>
          <w:lang w:val="en-IN"/>
        </w:rPr>
        <w:t>A</w:t>
      </w:r>
      <w:r w:rsidRPr="00AB0EED">
        <w:rPr>
          <w:rFonts w:asciiTheme="majorHAnsi" w:hAnsiTheme="majorHAnsi" w:cstheme="majorHAnsi"/>
          <w:color w:val="000000"/>
          <w:lang w:val="en-IN"/>
        </w:rPr>
        <w:t xml:space="preserve">ction </w:t>
      </w:r>
      <w:r w:rsidR="00C2689F" w:rsidRPr="00AB0EED">
        <w:rPr>
          <w:rFonts w:asciiTheme="majorHAnsi" w:hAnsiTheme="majorHAnsi" w:cstheme="majorHAnsi"/>
          <w:color w:val="000000"/>
          <w:lang w:val="en-IN"/>
        </w:rPr>
        <w:t>P</w:t>
      </w:r>
      <w:r w:rsidRPr="00AB0EED">
        <w:rPr>
          <w:rFonts w:asciiTheme="majorHAnsi" w:hAnsiTheme="majorHAnsi" w:cstheme="majorHAnsi"/>
          <w:color w:val="000000"/>
          <w:lang w:val="en-IN"/>
        </w:rPr>
        <w:t>lan</w:t>
      </w:r>
      <w:r w:rsidR="004D6D40" w:rsidRPr="00AB0EED">
        <w:rPr>
          <w:rFonts w:asciiTheme="majorHAnsi" w:hAnsiTheme="majorHAnsi" w:cstheme="majorHAnsi"/>
          <w:color w:val="000000"/>
          <w:lang w:val="en-IN"/>
        </w:rPr>
        <w:t xml:space="preserve"> </w:t>
      </w:r>
      <w:r w:rsidR="00F26A86" w:rsidRPr="00AB0EED">
        <w:rPr>
          <w:rFonts w:asciiTheme="majorHAnsi" w:hAnsiTheme="majorHAnsi" w:cstheme="majorHAnsi"/>
          <w:color w:val="000000"/>
          <w:lang w:val="en-IN"/>
        </w:rPr>
        <w:t>(MCAP)</w:t>
      </w:r>
      <w:r w:rsidRPr="00AB0EED">
        <w:rPr>
          <w:rFonts w:asciiTheme="majorHAnsi" w:hAnsiTheme="majorHAnsi" w:cstheme="majorHAnsi"/>
          <w:color w:val="000000"/>
          <w:lang w:val="en-IN"/>
        </w:rPr>
        <w:t xml:space="preserve"> </w:t>
      </w:r>
      <w:r w:rsidR="00C2689F" w:rsidRPr="00AB0EED">
        <w:rPr>
          <w:rFonts w:asciiTheme="majorHAnsi" w:hAnsiTheme="majorHAnsi" w:cstheme="majorHAnsi"/>
          <w:color w:val="000000"/>
          <w:lang w:val="en-IN"/>
        </w:rPr>
        <w:t xml:space="preserve">in 2022. </w:t>
      </w:r>
      <w:r w:rsidR="00B871BB" w:rsidRPr="00AB0EED">
        <w:rPr>
          <w:rFonts w:asciiTheme="majorHAnsi" w:hAnsiTheme="majorHAnsi" w:cstheme="majorHAnsi"/>
          <w:color w:val="000000"/>
          <w:lang w:val="en-IN"/>
        </w:rPr>
        <w:t>To</w:t>
      </w:r>
      <w:r w:rsidRPr="00AB0EED">
        <w:rPr>
          <w:rFonts w:asciiTheme="majorHAnsi" w:hAnsiTheme="majorHAnsi" w:cstheme="majorHAnsi"/>
          <w:color w:val="000000"/>
        </w:rPr>
        <w:t xml:space="preserve"> help achieve their climate resilience goals, </w:t>
      </w:r>
      <w:r w:rsidR="006A6751" w:rsidRPr="00AB0EED">
        <w:rPr>
          <w:rFonts w:asciiTheme="majorHAnsi" w:hAnsiTheme="majorHAnsi" w:cstheme="majorHAnsi"/>
          <w:color w:val="000000"/>
        </w:rPr>
        <w:t>BMC</w:t>
      </w:r>
      <w:r w:rsidR="00F26A86" w:rsidRPr="00AB0EED">
        <w:rPr>
          <w:rFonts w:asciiTheme="majorHAnsi" w:hAnsiTheme="majorHAnsi" w:cstheme="majorHAnsi"/>
          <w:color w:val="000000"/>
        </w:rPr>
        <w:t>’s Climate cell is</w:t>
      </w:r>
      <w:r w:rsidR="00B871BB" w:rsidRPr="00AB0EED">
        <w:rPr>
          <w:rFonts w:asciiTheme="majorHAnsi" w:hAnsiTheme="majorHAnsi" w:cstheme="majorHAnsi"/>
          <w:color w:val="000000"/>
        </w:rPr>
        <w:t xml:space="preserve"> </w:t>
      </w:r>
      <w:r w:rsidR="008A50A2" w:rsidRPr="00AB0EED">
        <w:rPr>
          <w:rFonts w:asciiTheme="majorHAnsi" w:hAnsiTheme="majorHAnsi" w:cstheme="majorHAnsi"/>
          <w:color w:val="000000"/>
        </w:rPr>
        <w:t xml:space="preserve">implementing strategic MCAP projects to address the city’s climate risks such as extreme heat, </w:t>
      </w:r>
      <w:proofErr w:type="gramStart"/>
      <w:r w:rsidR="008A50A2" w:rsidRPr="00AB0EED">
        <w:rPr>
          <w:rFonts w:asciiTheme="majorHAnsi" w:hAnsiTheme="majorHAnsi" w:cstheme="majorHAnsi"/>
          <w:color w:val="000000"/>
        </w:rPr>
        <w:t>flooding</w:t>
      </w:r>
      <w:proofErr w:type="gramEnd"/>
      <w:r w:rsidR="008A50A2" w:rsidRPr="00AB0EED">
        <w:rPr>
          <w:rFonts w:asciiTheme="majorHAnsi" w:hAnsiTheme="majorHAnsi" w:cstheme="majorHAnsi"/>
          <w:color w:val="000000"/>
        </w:rPr>
        <w:t xml:space="preserve"> and air pollution.</w:t>
      </w:r>
    </w:p>
    <w:p w14:paraId="3F78C0AB" w14:textId="04491E2F" w:rsidR="00721976" w:rsidRPr="00AB0EED" w:rsidRDefault="2A7286C3" w:rsidP="00A36BC8">
      <w:pPr>
        <w:spacing w:after="20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B0EED">
        <w:rPr>
          <w:rFonts w:asciiTheme="majorHAnsi" w:hAnsiTheme="majorHAnsi" w:cstheme="majorHAnsi"/>
          <w:color w:val="000000" w:themeColor="text1"/>
        </w:rPr>
        <w:t>‘</w:t>
      </w:r>
      <w:bookmarkStart w:id="0" w:name="_Hlk96335941"/>
      <w:r w:rsidR="00C36035" w:rsidRPr="00AB0EED">
        <w:rPr>
          <w:rFonts w:asciiTheme="majorHAnsi" w:hAnsiTheme="majorHAnsi" w:cstheme="majorHAnsi"/>
          <w:color w:val="000000" w:themeColor="text1"/>
        </w:rPr>
        <w:t>Nature Positive Placemaking</w:t>
      </w:r>
      <w:r w:rsidR="00744B71" w:rsidRPr="00AB0EED">
        <w:rPr>
          <w:rFonts w:asciiTheme="majorHAnsi" w:hAnsiTheme="majorHAnsi" w:cstheme="majorHAnsi"/>
          <w:color w:val="000000" w:themeColor="text1"/>
        </w:rPr>
        <w:t>: Lal Maidan</w:t>
      </w:r>
      <w:bookmarkEnd w:id="0"/>
      <w:r w:rsidRPr="00AB0EED">
        <w:rPr>
          <w:rFonts w:asciiTheme="majorHAnsi" w:hAnsiTheme="majorHAnsi" w:cstheme="majorHAnsi"/>
          <w:b/>
          <w:bCs/>
          <w:color w:val="000000" w:themeColor="text1"/>
        </w:rPr>
        <w:t>’</w:t>
      </w:r>
      <w:r w:rsidRPr="00AB0EED">
        <w:rPr>
          <w:rFonts w:asciiTheme="majorHAnsi" w:hAnsiTheme="majorHAnsi" w:cstheme="majorHAnsi"/>
          <w:color w:val="000000" w:themeColor="text1"/>
        </w:rPr>
        <w:t xml:space="preserve"> is one of the </w:t>
      </w:r>
      <w:r w:rsidR="00117734" w:rsidRPr="00AB0EED">
        <w:rPr>
          <w:rFonts w:asciiTheme="majorHAnsi" w:hAnsiTheme="majorHAnsi" w:cstheme="majorHAnsi"/>
          <w:color w:val="000000" w:themeColor="text1"/>
        </w:rPr>
        <w:t xml:space="preserve">MCAP </w:t>
      </w:r>
      <w:r w:rsidRPr="00AB0EED">
        <w:rPr>
          <w:rFonts w:asciiTheme="majorHAnsi" w:hAnsiTheme="majorHAnsi" w:cstheme="majorHAnsi"/>
          <w:color w:val="000000" w:themeColor="text1"/>
        </w:rPr>
        <w:t>strategic projects</w:t>
      </w:r>
      <w:r w:rsidR="00744B71" w:rsidRPr="00AB0EED">
        <w:rPr>
          <w:rFonts w:asciiTheme="majorHAnsi" w:hAnsiTheme="majorHAnsi" w:cstheme="majorHAnsi"/>
          <w:color w:val="000000" w:themeColor="text1"/>
        </w:rPr>
        <w:t>.</w:t>
      </w:r>
      <w:r w:rsidRPr="00AB0EED">
        <w:rPr>
          <w:rFonts w:asciiTheme="majorHAnsi" w:hAnsiTheme="majorHAnsi" w:cstheme="majorHAnsi"/>
          <w:color w:val="000000" w:themeColor="text1"/>
        </w:rPr>
        <w:t xml:space="preserve"> It is </w:t>
      </w:r>
      <w:r w:rsidR="00744B71" w:rsidRPr="00AB0EED">
        <w:rPr>
          <w:rFonts w:asciiTheme="majorHAnsi" w:hAnsiTheme="majorHAnsi" w:cstheme="majorHAnsi"/>
          <w:color w:val="000000" w:themeColor="text1"/>
        </w:rPr>
        <w:t>envisioned as</w:t>
      </w:r>
      <w:r w:rsidR="00117734" w:rsidRPr="00AB0EED">
        <w:rPr>
          <w:rFonts w:asciiTheme="majorHAnsi" w:hAnsiTheme="majorHAnsi" w:cstheme="majorHAnsi"/>
          <w:color w:val="000000" w:themeColor="text1"/>
        </w:rPr>
        <w:t xml:space="preserve"> a</w:t>
      </w:r>
      <w:r w:rsidRPr="00AB0EED">
        <w:rPr>
          <w:rFonts w:asciiTheme="majorHAnsi" w:hAnsiTheme="majorHAnsi" w:cstheme="majorHAnsi"/>
          <w:color w:val="000000" w:themeColor="text1"/>
        </w:rPr>
        <w:t xml:space="preserve"> two-year project </w:t>
      </w:r>
      <w:r w:rsidR="00D37CD8" w:rsidRPr="00AB0EED">
        <w:rPr>
          <w:rFonts w:asciiTheme="majorHAnsi" w:hAnsiTheme="majorHAnsi" w:cstheme="majorHAnsi"/>
          <w:color w:val="000000" w:themeColor="text1"/>
        </w:rPr>
        <w:t xml:space="preserve">to implement </w:t>
      </w:r>
      <w:r w:rsidR="00F25304" w:rsidRPr="00AB0EED">
        <w:rPr>
          <w:rFonts w:asciiTheme="majorHAnsi" w:hAnsiTheme="majorHAnsi" w:cstheme="majorHAnsi"/>
          <w:color w:val="000000" w:themeColor="text1"/>
        </w:rPr>
        <w:t xml:space="preserve">Nature-based Solutions </w:t>
      </w:r>
      <w:r w:rsidR="00D37CD8" w:rsidRPr="00AB0EED">
        <w:rPr>
          <w:rFonts w:asciiTheme="majorHAnsi" w:hAnsiTheme="majorHAnsi" w:cstheme="majorHAnsi"/>
          <w:color w:val="000000" w:themeColor="text1"/>
        </w:rPr>
        <w:t xml:space="preserve">and restore </w:t>
      </w:r>
      <w:r w:rsidR="00AF372C" w:rsidRPr="00AB0EED">
        <w:rPr>
          <w:rFonts w:asciiTheme="majorHAnsi" w:hAnsiTheme="majorHAnsi" w:cstheme="majorHAnsi"/>
          <w:color w:val="000000" w:themeColor="text1"/>
        </w:rPr>
        <w:t xml:space="preserve">Lal Maidan </w:t>
      </w:r>
      <w:r w:rsidR="0033399A" w:rsidRPr="00AB0EED">
        <w:rPr>
          <w:rFonts w:asciiTheme="majorHAnsi" w:hAnsiTheme="majorHAnsi" w:cstheme="majorHAnsi"/>
          <w:color w:val="000000" w:themeColor="text1"/>
          <w:lang w:val="en-IN"/>
        </w:rPr>
        <w:t>in</w:t>
      </w:r>
      <w:r w:rsidRPr="00AB0EED">
        <w:rPr>
          <w:rFonts w:asciiTheme="majorHAnsi" w:hAnsiTheme="majorHAnsi" w:cstheme="majorHAnsi"/>
          <w:color w:val="000000" w:themeColor="text1"/>
          <w:lang w:val="en-IN"/>
        </w:rPr>
        <w:t xml:space="preserve"> </w:t>
      </w:r>
      <w:proofErr w:type="spellStart"/>
      <w:r w:rsidRPr="00AB0EED">
        <w:rPr>
          <w:rFonts w:asciiTheme="majorHAnsi" w:hAnsiTheme="majorHAnsi" w:cstheme="majorHAnsi"/>
          <w:color w:val="000000" w:themeColor="text1"/>
          <w:lang w:val="en-IN"/>
        </w:rPr>
        <w:t>Lallubhai</w:t>
      </w:r>
      <w:proofErr w:type="spellEnd"/>
      <w:r w:rsidRPr="00AB0EED">
        <w:rPr>
          <w:rFonts w:asciiTheme="majorHAnsi" w:hAnsiTheme="majorHAnsi" w:cstheme="majorHAnsi"/>
          <w:color w:val="000000" w:themeColor="text1"/>
          <w:lang w:val="en-IN"/>
        </w:rPr>
        <w:t xml:space="preserve"> compound</w:t>
      </w:r>
      <w:r w:rsidR="003B767D" w:rsidRPr="00AB0EED">
        <w:rPr>
          <w:rFonts w:asciiTheme="majorHAnsi" w:hAnsiTheme="majorHAnsi" w:cstheme="majorHAnsi"/>
          <w:color w:val="000000" w:themeColor="text1"/>
          <w:lang w:val="en-IN"/>
        </w:rPr>
        <w:t xml:space="preserve">, </w:t>
      </w:r>
      <w:r w:rsidR="008C3D03" w:rsidRPr="00AB0EED">
        <w:rPr>
          <w:rFonts w:asciiTheme="majorHAnsi" w:hAnsiTheme="majorHAnsi" w:cstheme="majorHAnsi"/>
          <w:color w:val="000000" w:themeColor="text1"/>
          <w:lang w:val="en-IN"/>
        </w:rPr>
        <w:t>which</w:t>
      </w:r>
      <w:r w:rsidR="003B767D" w:rsidRPr="00AB0EED">
        <w:rPr>
          <w:rFonts w:asciiTheme="majorHAnsi" w:hAnsiTheme="majorHAnsi" w:cstheme="majorHAnsi"/>
          <w:color w:val="000000" w:themeColor="text1"/>
          <w:lang w:val="en-IN"/>
        </w:rPr>
        <w:t xml:space="preserve"> is at risk of waterlogging, extreme heat, air pollution and </w:t>
      </w:r>
      <w:r w:rsidR="008C3D03" w:rsidRPr="00AB0EED">
        <w:rPr>
          <w:rFonts w:asciiTheme="majorHAnsi" w:hAnsiTheme="majorHAnsi" w:cstheme="majorHAnsi"/>
          <w:color w:val="000000" w:themeColor="text1"/>
          <w:lang w:val="en-IN"/>
        </w:rPr>
        <w:t>myriad health impacts</w:t>
      </w:r>
      <w:r w:rsidRPr="00AB0EED">
        <w:rPr>
          <w:rFonts w:asciiTheme="majorHAnsi" w:hAnsiTheme="majorHAnsi" w:cstheme="majorHAnsi"/>
          <w:color w:val="000000" w:themeColor="text1"/>
          <w:lang w:val="en-IN"/>
        </w:rPr>
        <w:t xml:space="preserve">. </w:t>
      </w:r>
      <w:r w:rsidR="008C3D03" w:rsidRPr="00AB0EED">
        <w:rPr>
          <w:rFonts w:asciiTheme="majorHAnsi" w:hAnsiTheme="majorHAnsi" w:cstheme="majorHAnsi"/>
          <w:color w:val="000000" w:themeColor="text1"/>
          <w:lang w:val="en-IN"/>
        </w:rPr>
        <w:t xml:space="preserve">The </w:t>
      </w:r>
      <w:r w:rsidRPr="00AB0EED">
        <w:rPr>
          <w:rFonts w:asciiTheme="majorHAnsi" w:hAnsiTheme="majorHAnsi" w:cstheme="majorHAnsi"/>
          <w:color w:val="000000" w:themeColor="text1"/>
          <w:lang w:val="en-IN"/>
        </w:rPr>
        <w:t xml:space="preserve">BMC’s Climate Cell will be collaborating with WRI India and YUVA </w:t>
      </w:r>
      <w:r w:rsidRPr="00AB0EED">
        <w:rPr>
          <w:rFonts w:asciiTheme="majorHAnsi" w:hAnsiTheme="majorHAnsi" w:cstheme="majorHAnsi"/>
          <w:color w:val="000000" w:themeColor="text1"/>
        </w:rPr>
        <w:t>(Youth for Unity and Voluntary Action) in implementing this project.</w:t>
      </w:r>
    </w:p>
    <w:p w14:paraId="2A2CAE02" w14:textId="0C0F34D8" w:rsidR="003B398B" w:rsidRPr="004E50AD" w:rsidRDefault="005B03AD" w:rsidP="00A36BC8">
      <w:pPr>
        <w:spacing w:after="20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 w:rsidRPr="00AB0EED">
        <w:rPr>
          <w:rFonts w:asciiTheme="majorHAnsi" w:hAnsiTheme="majorHAnsi" w:cstheme="majorHAnsi"/>
          <w:color w:val="000000" w:themeColor="text1"/>
        </w:rPr>
        <w:t>With this partnership</w:t>
      </w:r>
      <w:r w:rsidR="00721976" w:rsidRPr="00AB0EED">
        <w:rPr>
          <w:rFonts w:asciiTheme="majorHAnsi" w:hAnsiTheme="majorHAnsi" w:cstheme="majorHAnsi"/>
          <w:color w:val="000000" w:themeColor="text1"/>
        </w:rPr>
        <w:t>,</w:t>
      </w:r>
      <w:r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="00EF7768" w:rsidRPr="00AB0EED">
        <w:rPr>
          <w:rFonts w:asciiTheme="majorHAnsi" w:hAnsiTheme="majorHAnsi" w:cstheme="majorHAnsi"/>
          <w:color w:val="000000" w:themeColor="text1"/>
        </w:rPr>
        <w:t>WRI India</w:t>
      </w:r>
      <w:r w:rsidR="00501E55" w:rsidRPr="00AB0EED">
        <w:rPr>
          <w:rFonts w:asciiTheme="majorHAnsi" w:hAnsiTheme="majorHAnsi" w:cstheme="majorHAnsi"/>
          <w:color w:val="000000" w:themeColor="text1"/>
        </w:rPr>
        <w:t xml:space="preserve"> and YUVA</w:t>
      </w:r>
      <w:r w:rsidR="00EF7768" w:rsidRPr="00AB0EED">
        <w:rPr>
          <w:rFonts w:asciiTheme="majorHAnsi" w:hAnsiTheme="majorHAnsi" w:cstheme="majorHAnsi"/>
          <w:color w:val="000000" w:themeColor="text1"/>
        </w:rPr>
        <w:t xml:space="preserve"> will support </w:t>
      </w:r>
      <w:r w:rsidR="000E548D" w:rsidRPr="00AB0EED">
        <w:rPr>
          <w:rFonts w:asciiTheme="majorHAnsi" w:hAnsiTheme="majorHAnsi" w:cstheme="majorHAnsi"/>
          <w:color w:val="000000" w:themeColor="text1"/>
        </w:rPr>
        <w:t xml:space="preserve">the </w:t>
      </w:r>
      <w:r w:rsidR="00347853" w:rsidRPr="00AB0EED">
        <w:rPr>
          <w:rFonts w:asciiTheme="majorHAnsi" w:hAnsiTheme="majorHAnsi" w:cstheme="majorHAnsi"/>
          <w:color w:val="000000" w:themeColor="text1"/>
        </w:rPr>
        <w:t xml:space="preserve">BMC’s </w:t>
      </w:r>
      <w:r w:rsidR="00810867" w:rsidRPr="004E50AD">
        <w:rPr>
          <w:rFonts w:asciiTheme="majorHAnsi" w:hAnsiTheme="majorHAnsi" w:cstheme="majorHAnsi"/>
          <w:b/>
          <w:bCs/>
          <w:color w:val="000000" w:themeColor="text1"/>
        </w:rPr>
        <w:t>Environment and Climate Change department:</w:t>
      </w:r>
      <w:r w:rsidRPr="004E50AD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</w:p>
    <w:p w14:paraId="398EB35B" w14:textId="6CCA128B" w:rsidR="008D2993" w:rsidRPr="00AB0EED" w:rsidRDefault="008D2993" w:rsidP="004C280C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B0EED">
        <w:rPr>
          <w:rFonts w:asciiTheme="majorHAnsi" w:hAnsiTheme="majorHAnsi" w:cstheme="majorHAnsi"/>
          <w:color w:val="000000" w:themeColor="text1"/>
        </w:rPr>
        <w:t>Provide support on understanding the DPR created for the project</w:t>
      </w:r>
      <w:r w:rsidR="00A00C83" w:rsidRPr="00AB0EED">
        <w:rPr>
          <w:rFonts w:asciiTheme="majorHAnsi" w:hAnsiTheme="majorHAnsi" w:cstheme="majorHAnsi"/>
          <w:color w:val="000000" w:themeColor="text1"/>
        </w:rPr>
        <w:t>.</w:t>
      </w:r>
    </w:p>
    <w:p w14:paraId="0DEBE2F6" w14:textId="72612589" w:rsidR="004021AB" w:rsidRPr="00AB0EED" w:rsidRDefault="004C280C" w:rsidP="004C280C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B0EED">
        <w:rPr>
          <w:rFonts w:asciiTheme="majorHAnsi" w:hAnsiTheme="majorHAnsi" w:cstheme="majorHAnsi"/>
          <w:color w:val="000000" w:themeColor="text1"/>
        </w:rPr>
        <w:t>Ensur</w:t>
      </w:r>
      <w:r w:rsidR="004021AB" w:rsidRPr="00AB0EED">
        <w:rPr>
          <w:rFonts w:asciiTheme="majorHAnsi" w:hAnsiTheme="majorHAnsi" w:cstheme="majorHAnsi"/>
          <w:color w:val="000000" w:themeColor="text1"/>
        </w:rPr>
        <w:t>ing</w:t>
      </w:r>
      <w:r w:rsidRPr="00AB0EED">
        <w:rPr>
          <w:rFonts w:asciiTheme="majorHAnsi" w:hAnsiTheme="majorHAnsi" w:cstheme="majorHAnsi"/>
          <w:color w:val="000000" w:themeColor="text1"/>
        </w:rPr>
        <w:t xml:space="preserve"> th</w:t>
      </w:r>
      <w:r w:rsidR="00761E98" w:rsidRPr="00AB0EED">
        <w:rPr>
          <w:rFonts w:asciiTheme="majorHAnsi" w:hAnsiTheme="majorHAnsi" w:cstheme="majorHAnsi"/>
          <w:color w:val="000000" w:themeColor="text1"/>
        </w:rPr>
        <w:t>at scientific method</w:t>
      </w:r>
      <w:r w:rsidR="00C10134" w:rsidRPr="00AB0EED">
        <w:rPr>
          <w:rFonts w:asciiTheme="majorHAnsi" w:hAnsiTheme="majorHAnsi" w:cstheme="majorHAnsi"/>
          <w:color w:val="000000" w:themeColor="text1"/>
        </w:rPr>
        <w:t>s</w:t>
      </w:r>
      <w:r w:rsidR="00761E98" w:rsidRPr="00AB0EED">
        <w:rPr>
          <w:rFonts w:asciiTheme="majorHAnsi" w:hAnsiTheme="majorHAnsi" w:cstheme="majorHAnsi"/>
          <w:color w:val="000000" w:themeColor="text1"/>
        </w:rPr>
        <w:t xml:space="preserve"> for climate </w:t>
      </w:r>
      <w:r w:rsidR="004021AB" w:rsidRPr="00AB0EED">
        <w:rPr>
          <w:rFonts w:asciiTheme="majorHAnsi" w:hAnsiTheme="majorHAnsi" w:cstheme="majorHAnsi"/>
          <w:color w:val="000000" w:themeColor="text1"/>
        </w:rPr>
        <w:t xml:space="preserve">adaptation </w:t>
      </w:r>
      <w:r w:rsidR="00C10134" w:rsidRPr="00AB0EED">
        <w:rPr>
          <w:rFonts w:asciiTheme="majorHAnsi" w:hAnsiTheme="majorHAnsi" w:cstheme="majorHAnsi"/>
          <w:color w:val="000000" w:themeColor="text1"/>
        </w:rPr>
        <w:t xml:space="preserve">are adopted </w:t>
      </w:r>
      <w:r w:rsidR="004021AB" w:rsidRPr="00AB0EED">
        <w:rPr>
          <w:rFonts w:asciiTheme="majorHAnsi" w:hAnsiTheme="majorHAnsi" w:cstheme="majorHAnsi"/>
          <w:color w:val="000000" w:themeColor="text1"/>
        </w:rPr>
        <w:t xml:space="preserve">through the lifecycle of the project through facilitation, </w:t>
      </w:r>
      <w:proofErr w:type="gramStart"/>
      <w:r w:rsidR="008E08C6" w:rsidRPr="00AB0EED">
        <w:rPr>
          <w:rFonts w:asciiTheme="majorHAnsi" w:hAnsiTheme="majorHAnsi" w:cstheme="majorHAnsi"/>
          <w:color w:val="000000" w:themeColor="text1"/>
        </w:rPr>
        <w:t>reviews</w:t>
      </w:r>
      <w:proofErr w:type="gramEnd"/>
      <w:r w:rsidR="008E08C6" w:rsidRPr="00AB0EED">
        <w:rPr>
          <w:rFonts w:asciiTheme="majorHAnsi" w:hAnsiTheme="majorHAnsi" w:cstheme="majorHAnsi"/>
          <w:color w:val="000000" w:themeColor="text1"/>
        </w:rPr>
        <w:t xml:space="preserve"> and </w:t>
      </w:r>
      <w:r w:rsidR="0040001D" w:rsidRPr="00AB0EED">
        <w:rPr>
          <w:rFonts w:asciiTheme="majorHAnsi" w:hAnsiTheme="majorHAnsi" w:cstheme="majorHAnsi"/>
          <w:color w:val="000000" w:themeColor="text1"/>
        </w:rPr>
        <w:t>monitoring.</w:t>
      </w:r>
    </w:p>
    <w:p w14:paraId="1ECD0B90" w14:textId="3A7E633F" w:rsidR="008D2993" w:rsidRPr="00AB0EED" w:rsidRDefault="2BC96035" w:rsidP="004C280C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B0EED">
        <w:rPr>
          <w:rFonts w:asciiTheme="majorHAnsi" w:hAnsiTheme="majorHAnsi" w:cstheme="majorHAnsi"/>
          <w:color w:val="000000" w:themeColor="text1"/>
        </w:rPr>
        <w:t>Creating</w:t>
      </w:r>
      <w:r w:rsidR="00905FE3"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Pr="00AB0EED">
        <w:rPr>
          <w:rFonts w:asciiTheme="majorHAnsi" w:hAnsiTheme="majorHAnsi" w:cstheme="majorHAnsi"/>
          <w:color w:val="000000" w:themeColor="text1"/>
        </w:rPr>
        <w:t xml:space="preserve">two-way communication between </w:t>
      </w:r>
      <w:r w:rsidR="000B4E73" w:rsidRPr="00AB0EED">
        <w:rPr>
          <w:rFonts w:asciiTheme="majorHAnsi" w:hAnsiTheme="majorHAnsi" w:cstheme="majorHAnsi"/>
          <w:color w:val="000000" w:themeColor="text1"/>
        </w:rPr>
        <w:t xml:space="preserve">project </w:t>
      </w:r>
      <w:r w:rsidR="008225A7" w:rsidRPr="00AB0EED">
        <w:rPr>
          <w:rFonts w:asciiTheme="majorHAnsi" w:hAnsiTheme="majorHAnsi" w:cstheme="majorHAnsi"/>
          <w:color w:val="000000" w:themeColor="text1"/>
        </w:rPr>
        <w:t xml:space="preserve">implementation </w:t>
      </w:r>
      <w:r w:rsidR="00905FE3" w:rsidRPr="00AB0EED">
        <w:rPr>
          <w:rFonts w:asciiTheme="majorHAnsi" w:hAnsiTheme="majorHAnsi" w:cstheme="majorHAnsi"/>
          <w:color w:val="000000" w:themeColor="text1"/>
        </w:rPr>
        <w:t>agencies</w:t>
      </w:r>
      <w:r w:rsidR="008225A7"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Pr="00AB0EED">
        <w:rPr>
          <w:rFonts w:asciiTheme="majorHAnsi" w:hAnsiTheme="majorHAnsi" w:cstheme="majorHAnsi"/>
          <w:color w:val="000000" w:themeColor="text1"/>
        </w:rPr>
        <w:t xml:space="preserve">and </w:t>
      </w:r>
      <w:r w:rsidR="004D6522" w:rsidRPr="00AB0EED">
        <w:rPr>
          <w:rFonts w:asciiTheme="majorHAnsi" w:hAnsiTheme="majorHAnsi" w:cstheme="majorHAnsi"/>
          <w:color w:val="000000" w:themeColor="text1"/>
        </w:rPr>
        <w:t xml:space="preserve">the local </w:t>
      </w:r>
      <w:r w:rsidRPr="00AB0EED">
        <w:rPr>
          <w:rFonts w:asciiTheme="majorHAnsi" w:hAnsiTheme="majorHAnsi" w:cstheme="majorHAnsi"/>
          <w:color w:val="000000" w:themeColor="text1"/>
        </w:rPr>
        <w:t>community such that it provides direct and indirect benefits to the users.</w:t>
      </w:r>
    </w:p>
    <w:p w14:paraId="14094130" w14:textId="22E56081" w:rsidR="00D779B5" w:rsidRPr="00AB0EED" w:rsidRDefault="00D779B5" w:rsidP="00D779B5">
      <w:pPr>
        <w:spacing w:after="20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B0EED">
        <w:rPr>
          <w:rFonts w:asciiTheme="majorHAnsi" w:hAnsiTheme="majorHAnsi" w:cstheme="majorHAnsi"/>
          <w:color w:val="000000" w:themeColor="text1"/>
        </w:rPr>
        <w:t>Detailed roles and responsibilities</w:t>
      </w:r>
      <w:r w:rsidR="0083488F" w:rsidRPr="00AB0EED">
        <w:rPr>
          <w:rFonts w:asciiTheme="majorHAnsi" w:hAnsiTheme="majorHAnsi" w:cstheme="majorHAnsi"/>
          <w:color w:val="000000" w:themeColor="text1"/>
        </w:rPr>
        <w:t xml:space="preserve"> in relation to the project</w:t>
      </w:r>
      <w:r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="00A00C83" w:rsidRPr="00AB0EED">
        <w:rPr>
          <w:rFonts w:asciiTheme="majorHAnsi" w:hAnsiTheme="majorHAnsi" w:cstheme="majorHAnsi"/>
          <w:color w:val="000000" w:themeColor="text1"/>
        </w:rPr>
        <w:t xml:space="preserve">are </w:t>
      </w:r>
      <w:r w:rsidRPr="00AB0EED">
        <w:rPr>
          <w:rFonts w:asciiTheme="majorHAnsi" w:hAnsiTheme="majorHAnsi" w:cstheme="majorHAnsi"/>
          <w:color w:val="000000" w:themeColor="text1"/>
        </w:rPr>
        <w:t>attached separately.</w:t>
      </w:r>
    </w:p>
    <w:p w14:paraId="6785EEF2" w14:textId="77F529C5" w:rsidR="008468CD" w:rsidRPr="00AB0EED" w:rsidRDefault="001B3258" w:rsidP="00D779B5">
      <w:pPr>
        <w:spacing w:after="20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B0EED">
        <w:rPr>
          <w:rFonts w:asciiTheme="majorHAnsi" w:hAnsiTheme="majorHAnsi" w:cstheme="majorHAnsi"/>
          <w:color w:val="000000" w:themeColor="text1"/>
        </w:rPr>
        <w:t xml:space="preserve">The BMC </w:t>
      </w:r>
      <w:r w:rsidR="00842946" w:rsidRPr="00AB0EED">
        <w:rPr>
          <w:rFonts w:asciiTheme="majorHAnsi" w:hAnsiTheme="majorHAnsi" w:cstheme="majorHAnsi"/>
          <w:color w:val="000000" w:themeColor="text1"/>
        </w:rPr>
        <w:t>does not have any fina</w:t>
      </w:r>
      <w:r w:rsidR="00B51509" w:rsidRPr="00AB0EED">
        <w:rPr>
          <w:rFonts w:asciiTheme="majorHAnsi" w:hAnsiTheme="majorHAnsi" w:cstheme="majorHAnsi"/>
          <w:color w:val="000000" w:themeColor="text1"/>
        </w:rPr>
        <w:t>ncial obligation towards</w:t>
      </w:r>
      <w:r w:rsidR="00842946"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="000F5535" w:rsidRPr="00AB0EED">
        <w:rPr>
          <w:rFonts w:asciiTheme="majorHAnsi" w:hAnsiTheme="majorHAnsi" w:cstheme="majorHAnsi"/>
          <w:color w:val="000000" w:themeColor="text1"/>
        </w:rPr>
        <w:t>WRI India and YUVA</w:t>
      </w:r>
      <w:r w:rsidR="00842946" w:rsidRPr="00AB0EED">
        <w:rPr>
          <w:rFonts w:asciiTheme="majorHAnsi" w:hAnsiTheme="majorHAnsi" w:cstheme="majorHAnsi"/>
          <w:color w:val="000000" w:themeColor="text1"/>
        </w:rPr>
        <w:t xml:space="preserve"> for their services through this project</w:t>
      </w:r>
      <w:r w:rsidR="000F5535" w:rsidRPr="00AB0EED">
        <w:rPr>
          <w:rFonts w:asciiTheme="majorHAnsi" w:hAnsiTheme="majorHAnsi" w:cstheme="majorHAnsi"/>
          <w:color w:val="000000" w:themeColor="text1"/>
        </w:rPr>
        <w:t>.</w:t>
      </w:r>
    </w:p>
    <w:p w14:paraId="588F09E3" w14:textId="1DF8D8FD" w:rsidR="00325C13" w:rsidRPr="00AB0EED" w:rsidRDefault="005B03AD" w:rsidP="007A7B6A">
      <w:pPr>
        <w:spacing w:after="20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B0EED">
        <w:rPr>
          <w:rFonts w:asciiTheme="majorHAnsi" w:hAnsiTheme="majorHAnsi" w:cstheme="majorHAnsi"/>
          <w:color w:val="000000" w:themeColor="text1"/>
        </w:rPr>
        <w:t xml:space="preserve">With signing this letter of intent, </w:t>
      </w:r>
      <w:r w:rsidR="00691165" w:rsidRPr="00AB0EED">
        <w:rPr>
          <w:rFonts w:asciiTheme="majorHAnsi" w:hAnsiTheme="majorHAnsi" w:cstheme="majorHAnsi"/>
          <w:color w:val="000000" w:themeColor="text1"/>
        </w:rPr>
        <w:t xml:space="preserve">the </w:t>
      </w:r>
      <w:r w:rsidR="006A6751" w:rsidRPr="00AB0EED">
        <w:rPr>
          <w:rFonts w:asciiTheme="majorHAnsi" w:hAnsiTheme="majorHAnsi" w:cstheme="majorHAnsi"/>
          <w:color w:val="000000" w:themeColor="text1"/>
        </w:rPr>
        <w:t>BMC</w:t>
      </w:r>
      <w:r w:rsidR="00A55EB6" w:rsidRPr="00AB0EED">
        <w:rPr>
          <w:rFonts w:asciiTheme="majorHAnsi" w:hAnsiTheme="majorHAnsi" w:cstheme="majorHAnsi"/>
          <w:color w:val="000000" w:themeColor="text1"/>
        </w:rPr>
        <w:t xml:space="preserve">’s </w:t>
      </w:r>
      <w:r w:rsidR="00D779B5" w:rsidRPr="00AB0EED">
        <w:rPr>
          <w:rFonts w:asciiTheme="majorHAnsi" w:hAnsiTheme="majorHAnsi" w:cstheme="majorHAnsi"/>
          <w:color w:val="000000" w:themeColor="text1"/>
        </w:rPr>
        <w:t>Climate Cell</w:t>
      </w:r>
      <w:r w:rsidR="0077576D"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="003811C9" w:rsidRPr="00AB0EED">
        <w:rPr>
          <w:rFonts w:asciiTheme="majorHAnsi" w:hAnsiTheme="majorHAnsi" w:cstheme="majorHAnsi"/>
          <w:color w:val="000000" w:themeColor="text1"/>
        </w:rPr>
        <w:t>agrees to</w:t>
      </w:r>
      <w:r w:rsidR="00D779B5" w:rsidRPr="00AB0EED">
        <w:rPr>
          <w:rFonts w:asciiTheme="majorHAnsi" w:hAnsiTheme="majorHAnsi" w:cstheme="majorHAnsi"/>
          <w:color w:val="000000" w:themeColor="text1"/>
        </w:rPr>
        <w:t xml:space="preserve"> receive</w:t>
      </w:r>
      <w:r w:rsidR="003811C9" w:rsidRPr="00AB0EED">
        <w:rPr>
          <w:rFonts w:asciiTheme="majorHAnsi" w:hAnsiTheme="majorHAnsi" w:cstheme="majorHAnsi"/>
          <w:color w:val="000000" w:themeColor="text1"/>
        </w:rPr>
        <w:t xml:space="preserve"> support</w:t>
      </w:r>
      <w:r w:rsidR="00D779B5" w:rsidRPr="00AB0EED">
        <w:rPr>
          <w:rFonts w:asciiTheme="majorHAnsi" w:hAnsiTheme="majorHAnsi" w:cstheme="majorHAnsi"/>
          <w:color w:val="000000" w:themeColor="text1"/>
        </w:rPr>
        <w:t xml:space="preserve"> from WRI India and YUVA </w:t>
      </w:r>
      <w:r w:rsidR="008468CD" w:rsidRPr="00AB0EED">
        <w:rPr>
          <w:rFonts w:asciiTheme="majorHAnsi" w:hAnsiTheme="majorHAnsi" w:cstheme="majorHAnsi"/>
          <w:color w:val="000000" w:themeColor="text1"/>
        </w:rPr>
        <w:t>in the project, ‘</w:t>
      </w:r>
      <w:r w:rsidR="00FF7FB5" w:rsidRPr="00AB0EED">
        <w:rPr>
          <w:rFonts w:asciiTheme="majorHAnsi" w:hAnsiTheme="majorHAnsi" w:cstheme="majorHAnsi"/>
          <w:color w:val="000000" w:themeColor="text1"/>
        </w:rPr>
        <w:t>Nature</w:t>
      </w:r>
      <w:r w:rsidR="0048562D"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="00FF7FB5" w:rsidRPr="00AB0EED">
        <w:rPr>
          <w:rFonts w:asciiTheme="majorHAnsi" w:hAnsiTheme="majorHAnsi" w:cstheme="majorHAnsi"/>
          <w:color w:val="000000" w:themeColor="text1"/>
        </w:rPr>
        <w:t>Positive Placemaking:</w:t>
      </w:r>
      <w:r w:rsidR="00A91771"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="00FF7FB5" w:rsidRPr="00AB0EED">
        <w:rPr>
          <w:rFonts w:asciiTheme="majorHAnsi" w:hAnsiTheme="majorHAnsi" w:cstheme="majorHAnsi"/>
          <w:color w:val="000000" w:themeColor="text1"/>
        </w:rPr>
        <w:t>Lal Maidan</w:t>
      </w:r>
      <w:r w:rsidR="008468CD" w:rsidRPr="00AB0EED">
        <w:rPr>
          <w:rFonts w:asciiTheme="majorHAnsi" w:hAnsiTheme="majorHAnsi" w:cstheme="majorHAnsi"/>
          <w:color w:val="000000" w:themeColor="text1"/>
        </w:rPr>
        <w:t>’</w:t>
      </w:r>
      <w:r w:rsidR="00A86302" w:rsidRPr="00AB0EED">
        <w:rPr>
          <w:rFonts w:asciiTheme="majorHAnsi" w:hAnsiTheme="majorHAnsi" w:cstheme="majorHAnsi"/>
          <w:color w:val="000000" w:themeColor="text1"/>
        </w:rPr>
        <w:t>,</w:t>
      </w:r>
      <w:r w:rsidR="00185769" w:rsidRPr="00AB0EED">
        <w:rPr>
          <w:rFonts w:asciiTheme="majorHAnsi" w:hAnsiTheme="majorHAnsi" w:cstheme="majorHAnsi"/>
          <w:color w:val="000000" w:themeColor="text1"/>
        </w:rPr>
        <w:t xml:space="preserve"> </w:t>
      </w:r>
      <w:r w:rsidR="00E92458" w:rsidRPr="00AB0EED">
        <w:rPr>
          <w:rFonts w:asciiTheme="majorHAnsi" w:hAnsiTheme="majorHAnsi" w:cstheme="majorHAnsi"/>
          <w:color w:val="000000" w:themeColor="text1"/>
        </w:rPr>
        <w:t xml:space="preserve">towards </w:t>
      </w:r>
      <w:r w:rsidR="00E23558" w:rsidRPr="00AB0EED">
        <w:rPr>
          <w:rFonts w:asciiTheme="majorHAnsi" w:hAnsiTheme="majorHAnsi" w:cstheme="majorHAnsi"/>
          <w:color w:val="000000" w:themeColor="text1"/>
        </w:rPr>
        <w:t>building climate resilience</w:t>
      </w:r>
      <w:r w:rsidR="001A167F" w:rsidRPr="00AB0EED">
        <w:rPr>
          <w:rFonts w:asciiTheme="majorHAnsi" w:hAnsiTheme="majorHAnsi" w:cstheme="majorHAnsi"/>
          <w:color w:val="000000" w:themeColor="text1"/>
        </w:rPr>
        <w:t xml:space="preserve"> </w:t>
      </w:r>
      <w:proofErr w:type="gramStart"/>
      <w:r w:rsidR="00E23558" w:rsidRPr="00AB0EED">
        <w:rPr>
          <w:rFonts w:asciiTheme="majorHAnsi" w:hAnsiTheme="majorHAnsi" w:cstheme="majorHAnsi"/>
          <w:color w:val="000000" w:themeColor="text1"/>
        </w:rPr>
        <w:t xml:space="preserve">in </w:t>
      </w:r>
      <w:r w:rsidR="00A55EB6" w:rsidRPr="00AB0EED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="008468CD" w:rsidRPr="00AB0EED">
        <w:rPr>
          <w:rFonts w:asciiTheme="majorHAnsi" w:hAnsiTheme="majorHAnsi" w:cstheme="majorHAnsi"/>
          <w:color w:val="000000" w:themeColor="text1"/>
        </w:rPr>
        <w:t>Lallubhai</w:t>
      </w:r>
      <w:proofErr w:type="spellEnd"/>
      <w:proofErr w:type="gramEnd"/>
      <w:r w:rsidR="008468CD" w:rsidRPr="00AB0EED">
        <w:rPr>
          <w:rFonts w:asciiTheme="majorHAnsi" w:hAnsiTheme="majorHAnsi" w:cstheme="majorHAnsi"/>
          <w:color w:val="000000" w:themeColor="text1"/>
        </w:rPr>
        <w:t xml:space="preserve"> Compound</w:t>
      </w:r>
      <w:r w:rsidR="00E23558" w:rsidRPr="00AB0EED">
        <w:rPr>
          <w:rFonts w:asciiTheme="majorHAnsi" w:hAnsiTheme="majorHAnsi" w:cstheme="majorHAnsi"/>
          <w:color w:val="000000" w:themeColor="text1"/>
        </w:rPr>
        <w:t xml:space="preserve">. </w:t>
      </w:r>
    </w:p>
    <w:p w14:paraId="19755865" w14:textId="49AA13AD" w:rsidR="00E5362C" w:rsidRPr="00AB0EED" w:rsidRDefault="00E5362C" w:rsidP="00401BE4">
      <w:pPr>
        <w:jc w:val="both"/>
        <w:rPr>
          <w:rFonts w:asciiTheme="majorHAnsi" w:hAnsiTheme="majorHAnsi" w:cstheme="majorHAnsi"/>
          <w:b/>
          <w:bCs/>
          <w:color w:val="000000" w:themeColor="text1"/>
          <w:lang w:val="en-IN"/>
        </w:rPr>
      </w:pPr>
    </w:p>
    <w:p w14:paraId="1CC1A4D9" w14:textId="00EE7B4B" w:rsidR="007A7B6A" w:rsidRPr="00AB0EED" w:rsidRDefault="007A7B6A" w:rsidP="00401BE4">
      <w:pPr>
        <w:jc w:val="both"/>
        <w:rPr>
          <w:rFonts w:asciiTheme="majorHAnsi" w:hAnsiTheme="majorHAnsi" w:cstheme="majorHAnsi"/>
          <w:b/>
          <w:bCs/>
          <w:lang w:val="en-IN"/>
        </w:rPr>
      </w:pPr>
      <w:r w:rsidRPr="00AB0EED">
        <w:rPr>
          <w:rFonts w:asciiTheme="majorHAnsi" w:hAnsiTheme="majorHAnsi" w:cstheme="majorHAnsi"/>
          <w:b/>
          <w:bCs/>
          <w:lang w:val="en-IN"/>
        </w:rPr>
        <w:t>SIGNATURE</w:t>
      </w:r>
    </w:p>
    <w:p w14:paraId="33922255" w14:textId="77777777" w:rsidR="003A0D70" w:rsidRPr="00AB0EED" w:rsidRDefault="003A0D70" w:rsidP="00401BE4">
      <w:pPr>
        <w:jc w:val="both"/>
        <w:rPr>
          <w:rFonts w:asciiTheme="majorHAnsi" w:hAnsiTheme="majorHAnsi" w:cstheme="majorHAnsi"/>
          <w:b/>
          <w:bCs/>
          <w:lang w:val="en-IN"/>
        </w:rPr>
      </w:pPr>
    </w:p>
    <w:p w14:paraId="0731A5D9" w14:textId="77777777" w:rsidR="007A7B6A" w:rsidRPr="00AB0EED" w:rsidRDefault="007A7B6A" w:rsidP="00401BE4">
      <w:pPr>
        <w:jc w:val="both"/>
        <w:rPr>
          <w:rFonts w:asciiTheme="majorHAnsi" w:hAnsiTheme="majorHAnsi" w:cstheme="majorHAnsi"/>
        </w:rPr>
      </w:pPr>
    </w:p>
    <w:p w14:paraId="055395FE" w14:textId="77777777" w:rsidR="005E64EE" w:rsidRPr="00AB0EED" w:rsidRDefault="005E64EE" w:rsidP="00401BE4">
      <w:pPr>
        <w:jc w:val="both"/>
        <w:rPr>
          <w:rFonts w:asciiTheme="majorHAnsi" w:hAnsiTheme="majorHAnsi" w:cstheme="majorHAnsi"/>
        </w:rPr>
      </w:pPr>
    </w:p>
    <w:p w14:paraId="12B1FC7F" w14:textId="77777777" w:rsidR="005E64EE" w:rsidRPr="00AB0EED" w:rsidRDefault="005E64EE" w:rsidP="00401BE4">
      <w:pPr>
        <w:jc w:val="both"/>
        <w:rPr>
          <w:rFonts w:asciiTheme="majorHAnsi" w:hAnsiTheme="majorHAnsi" w:cstheme="majorHAnsi"/>
        </w:rPr>
      </w:pPr>
    </w:p>
    <w:p w14:paraId="69057BC7" w14:textId="77777777" w:rsidR="006969B7" w:rsidRPr="00AB0EED" w:rsidRDefault="006969B7" w:rsidP="00401BE4">
      <w:pPr>
        <w:jc w:val="both"/>
        <w:rPr>
          <w:rFonts w:asciiTheme="majorHAnsi" w:hAnsiTheme="majorHAnsi" w:cstheme="majorHAnsi"/>
        </w:rPr>
      </w:pPr>
    </w:p>
    <w:p w14:paraId="1742217D" w14:textId="77777777" w:rsidR="006969B7" w:rsidRPr="00AB0EED" w:rsidRDefault="006969B7" w:rsidP="00401BE4">
      <w:pPr>
        <w:jc w:val="both"/>
        <w:rPr>
          <w:rFonts w:asciiTheme="majorHAnsi" w:hAnsiTheme="majorHAnsi" w:cstheme="majorHAnsi"/>
        </w:rPr>
      </w:pPr>
    </w:p>
    <w:p w14:paraId="418A2CDA" w14:textId="4CA5C3D6" w:rsidR="00D0744C" w:rsidRPr="00AB0EED" w:rsidRDefault="00423E4F" w:rsidP="00401BE4">
      <w:pPr>
        <w:jc w:val="both"/>
        <w:rPr>
          <w:rFonts w:asciiTheme="majorHAnsi" w:hAnsiTheme="majorHAnsi" w:cstheme="majorHAnsi"/>
        </w:rPr>
      </w:pPr>
      <w:r w:rsidRPr="00AB0EED">
        <w:rPr>
          <w:rFonts w:asciiTheme="majorHAnsi" w:hAnsiTheme="majorHAnsi" w:cstheme="majorHAnsi"/>
        </w:rPr>
        <w:t>Date</w:t>
      </w:r>
      <w:r w:rsidR="00A31895" w:rsidRPr="00AB0EED">
        <w:rPr>
          <w:rFonts w:asciiTheme="majorHAnsi" w:hAnsiTheme="majorHAnsi" w:cstheme="majorHAnsi"/>
        </w:rPr>
        <w:t xml:space="preserve">: </w:t>
      </w:r>
      <w:r w:rsidR="003A0D70" w:rsidRPr="00AB0EED">
        <w:rPr>
          <w:rFonts w:asciiTheme="majorHAnsi" w:hAnsiTheme="majorHAnsi" w:cstheme="majorHAnsi"/>
        </w:rPr>
        <w:t>2</w:t>
      </w:r>
      <w:r w:rsidR="00BE5224">
        <w:rPr>
          <w:rFonts w:asciiTheme="majorHAnsi" w:hAnsiTheme="majorHAnsi" w:cstheme="majorHAnsi"/>
        </w:rPr>
        <w:t>8</w:t>
      </w:r>
      <w:r w:rsidR="003B7729" w:rsidRPr="00AB0EED">
        <w:rPr>
          <w:rFonts w:asciiTheme="majorHAnsi" w:hAnsiTheme="majorHAnsi" w:cstheme="majorHAnsi"/>
          <w:vertAlign w:val="superscript"/>
        </w:rPr>
        <w:t xml:space="preserve">th </w:t>
      </w:r>
      <w:r w:rsidR="003B7729" w:rsidRPr="00AB0EED">
        <w:rPr>
          <w:rFonts w:asciiTheme="majorHAnsi" w:hAnsiTheme="majorHAnsi" w:cstheme="majorHAnsi"/>
        </w:rPr>
        <w:t>May</w:t>
      </w:r>
      <w:r w:rsidR="00A476A9" w:rsidRPr="00AB0EED">
        <w:rPr>
          <w:rFonts w:asciiTheme="majorHAnsi" w:hAnsiTheme="majorHAnsi" w:cstheme="majorHAnsi"/>
        </w:rPr>
        <w:t xml:space="preserve"> 202</w:t>
      </w:r>
      <w:r w:rsidR="003B7729" w:rsidRPr="00AB0EED">
        <w:rPr>
          <w:rFonts w:asciiTheme="majorHAnsi" w:hAnsiTheme="majorHAnsi" w:cstheme="majorHAnsi"/>
        </w:rPr>
        <w:t>4</w:t>
      </w:r>
    </w:p>
    <w:p w14:paraId="57AE9661" w14:textId="77777777" w:rsidR="00523D50" w:rsidRPr="00AB0EED" w:rsidRDefault="00523D50" w:rsidP="00401BE4">
      <w:pPr>
        <w:jc w:val="both"/>
        <w:rPr>
          <w:rFonts w:asciiTheme="majorHAnsi" w:hAnsiTheme="majorHAnsi" w:cstheme="majorHAnsi"/>
          <w:color w:val="000000" w:themeColor="text1"/>
        </w:rPr>
      </w:pPr>
    </w:p>
    <w:p w14:paraId="2C611B1D" w14:textId="77777777" w:rsidR="00523D50" w:rsidRPr="00AB0EED" w:rsidRDefault="00523D50" w:rsidP="00401BE4">
      <w:pPr>
        <w:jc w:val="both"/>
        <w:rPr>
          <w:rFonts w:asciiTheme="majorHAnsi" w:hAnsiTheme="majorHAnsi" w:cstheme="majorHAnsi"/>
          <w:color w:val="000000" w:themeColor="text1"/>
        </w:rPr>
      </w:pPr>
    </w:p>
    <w:p w14:paraId="29950CD6" w14:textId="77777777" w:rsidR="00523D50" w:rsidRPr="00AB0EED" w:rsidRDefault="00523D50" w:rsidP="00401BE4">
      <w:pPr>
        <w:jc w:val="both"/>
        <w:rPr>
          <w:rFonts w:asciiTheme="majorHAnsi" w:hAnsiTheme="majorHAnsi" w:cstheme="majorHAnsi"/>
          <w:color w:val="000000" w:themeColor="text1"/>
        </w:rPr>
      </w:pPr>
    </w:p>
    <w:p w14:paraId="473C27B1" w14:textId="77777777" w:rsidR="00523D50" w:rsidRPr="00AB0EED" w:rsidRDefault="00523D50" w:rsidP="00401BE4">
      <w:pPr>
        <w:jc w:val="both"/>
        <w:rPr>
          <w:rFonts w:asciiTheme="majorHAnsi" w:hAnsiTheme="majorHAnsi" w:cstheme="majorHAnsi"/>
          <w:color w:val="000000" w:themeColor="text1"/>
        </w:rPr>
      </w:pPr>
    </w:p>
    <w:p w14:paraId="7D84C81C" w14:textId="77777777" w:rsidR="00523D50" w:rsidRPr="00AB0EED" w:rsidRDefault="00523D50" w:rsidP="00401BE4">
      <w:pPr>
        <w:jc w:val="both"/>
        <w:rPr>
          <w:rFonts w:asciiTheme="majorHAnsi" w:hAnsiTheme="majorHAnsi" w:cstheme="majorHAnsi"/>
          <w:color w:val="000000" w:themeColor="text1"/>
        </w:rPr>
      </w:pPr>
    </w:p>
    <w:sectPr w:rsidR="00523D50" w:rsidRPr="00AB0EED" w:rsidSect="006B2123">
      <w:headerReference w:type="even" r:id="rId11"/>
      <w:headerReference w:type="default" r:id="rId12"/>
      <w:footerReference w:type="even" r:id="rId13"/>
      <w:footerReference w:type="default" r:id="rId14"/>
      <w:pgSz w:w="11900" w:h="16840"/>
      <w:pgMar w:top="1985" w:right="1127" w:bottom="1440" w:left="993" w:header="397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2E0997" w14:textId="77777777" w:rsidR="006B2123" w:rsidRDefault="006B2123" w:rsidP="002416C8">
      <w:r>
        <w:separator/>
      </w:r>
    </w:p>
  </w:endnote>
  <w:endnote w:type="continuationSeparator" w:id="0">
    <w:p w14:paraId="7A44C01D" w14:textId="77777777" w:rsidR="006B2123" w:rsidRDefault="006B2123" w:rsidP="002416C8">
      <w:r>
        <w:continuationSeparator/>
      </w:r>
    </w:p>
  </w:endnote>
  <w:endnote w:type="continuationNotice" w:id="1">
    <w:p w14:paraId="02B179E6" w14:textId="77777777" w:rsidR="006B2123" w:rsidRDefault="006B21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8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0EFB0C" w14:textId="77777777" w:rsidR="001B314C" w:rsidRDefault="00615476">
    <w:pPr>
      <w:pStyle w:val="Footer"/>
    </w:pPr>
    <w:sdt>
      <w:sdtPr>
        <w:id w:val="969400743"/>
        <w:temporary/>
        <w:showingPlcHdr/>
      </w:sdtPr>
      <w:sdtContent>
        <w:r w:rsidR="001B314C">
          <w:t>[Type text]</w:t>
        </w:r>
      </w:sdtContent>
    </w:sdt>
    <w:r w:rsidR="001B314C">
      <w:ptab w:relativeTo="margin" w:alignment="center" w:leader="none"/>
    </w:r>
    <w:sdt>
      <w:sdtPr>
        <w:id w:val="969400748"/>
        <w:temporary/>
        <w:showingPlcHdr/>
      </w:sdtPr>
      <w:sdtContent>
        <w:r w:rsidR="001B314C">
          <w:t>[Type text]</w:t>
        </w:r>
      </w:sdtContent>
    </w:sdt>
    <w:r w:rsidR="001B314C">
      <w:ptab w:relativeTo="margin" w:alignment="right" w:leader="none"/>
    </w:r>
    <w:sdt>
      <w:sdtPr>
        <w:id w:val="969400753"/>
        <w:temporary/>
        <w:showingPlcHdr/>
      </w:sdtPr>
      <w:sdtContent>
        <w:r w:rsidR="001B314C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F30F0" w14:textId="46A9A40D" w:rsidR="00E9695A" w:rsidRPr="00423E4F" w:rsidRDefault="00E9695A" w:rsidP="00423E4F">
    <w:pPr>
      <w:pStyle w:val="Footer"/>
      <w:ind w:right="-347"/>
      <w:rPr>
        <w:rFonts w:ascii="Arial" w:hAnsi="Arial" w:cs="Arial"/>
        <w:color w:val="000000" w:themeColor="text1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15BC93" w14:textId="77777777" w:rsidR="006B2123" w:rsidRDefault="006B2123" w:rsidP="002416C8">
      <w:r>
        <w:separator/>
      </w:r>
    </w:p>
  </w:footnote>
  <w:footnote w:type="continuationSeparator" w:id="0">
    <w:p w14:paraId="2418F6D0" w14:textId="77777777" w:rsidR="006B2123" w:rsidRDefault="006B2123" w:rsidP="002416C8">
      <w:r>
        <w:continuationSeparator/>
      </w:r>
    </w:p>
  </w:footnote>
  <w:footnote w:type="continuationNotice" w:id="1">
    <w:p w14:paraId="5093C929" w14:textId="77777777" w:rsidR="006B2123" w:rsidRDefault="006B21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5E70A9" w14:textId="77777777" w:rsidR="001B314C" w:rsidRDefault="00615476">
    <w:pPr>
      <w:pStyle w:val="Header"/>
    </w:pPr>
    <w:sdt>
      <w:sdtPr>
        <w:id w:val="171999623"/>
        <w:placeholder>
          <w:docPart w:val="C500966686A27A4B8649A655B0400AEF"/>
        </w:placeholder>
        <w:temporary/>
        <w:showingPlcHdr/>
      </w:sdtPr>
      <w:sdtContent>
        <w:r w:rsidR="001B314C">
          <w:t>[Type text]</w:t>
        </w:r>
      </w:sdtContent>
    </w:sdt>
    <w:r w:rsidR="001B314C">
      <w:ptab w:relativeTo="margin" w:alignment="center" w:leader="none"/>
    </w:r>
    <w:sdt>
      <w:sdtPr>
        <w:id w:val="171999624"/>
        <w:placeholder>
          <w:docPart w:val="6B4DE48825A9114EAC5C35D8862C5CBE"/>
        </w:placeholder>
        <w:temporary/>
        <w:showingPlcHdr/>
      </w:sdtPr>
      <w:sdtContent>
        <w:r w:rsidR="001B314C">
          <w:t>[Type text]</w:t>
        </w:r>
      </w:sdtContent>
    </w:sdt>
    <w:r w:rsidR="001B314C">
      <w:ptab w:relativeTo="margin" w:alignment="right" w:leader="none"/>
    </w:r>
    <w:sdt>
      <w:sdtPr>
        <w:id w:val="171999625"/>
        <w:placeholder>
          <w:docPart w:val="D1E03ACDA8214B4E8C027C235F4C649F"/>
        </w:placeholder>
        <w:temporary/>
        <w:showingPlcHdr/>
      </w:sdtPr>
      <w:sdtContent>
        <w:r w:rsidR="001B314C">
          <w:t>[Type text]</w:t>
        </w:r>
      </w:sdtContent>
    </w:sdt>
  </w:p>
  <w:p w14:paraId="4414E673" w14:textId="77777777" w:rsidR="001B314C" w:rsidRDefault="001B31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246D88" w14:textId="7D94226B" w:rsidR="001B314C" w:rsidRDefault="009946D9" w:rsidP="009946D9">
    <w:pPr>
      <w:pStyle w:val="Header"/>
      <w:ind w:right="-1198"/>
    </w:pPr>
    <w:r>
      <w:tab/>
    </w:r>
    <w:r w:rsidR="0AD0A69E">
      <w:t xml:space="preserve">                                                                  </w:t>
    </w:r>
  </w:p>
  <w:p w14:paraId="358AF6B7" w14:textId="77777777" w:rsidR="001B314C" w:rsidRDefault="001B31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4F7856"/>
    <w:multiLevelType w:val="hybridMultilevel"/>
    <w:tmpl w:val="9AEE47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2355FA"/>
    <w:multiLevelType w:val="hybridMultilevel"/>
    <w:tmpl w:val="51CA4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B6BD9"/>
    <w:multiLevelType w:val="hybridMultilevel"/>
    <w:tmpl w:val="5E1CAC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533B2B"/>
    <w:multiLevelType w:val="hybridMultilevel"/>
    <w:tmpl w:val="3C4CAC4A"/>
    <w:lvl w:ilvl="0" w:tplc="85186514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755DE1"/>
    <w:multiLevelType w:val="multilevel"/>
    <w:tmpl w:val="8C7A9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6D4788"/>
    <w:multiLevelType w:val="hybridMultilevel"/>
    <w:tmpl w:val="DF4039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324730"/>
    <w:multiLevelType w:val="hybridMultilevel"/>
    <w:tmpl w:val="6BCE46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586F84"/>
    <w:multiLevelType w:val="hybridMultilevel"/>
    <w:tmpl w:val="E4682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9322062">
    <w:abstractNumId w:val="7"/>
  </w:num>
  <w:num w:numId="2" w16cid:durableId="784472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8534762">
    <w:abstractNumId w:val="6"/>
  </w:num>
  <w:num w:numId="4" w16cid:durableId="1298487551">
    <w:abstractNumId w:val="2"/>
  </w:num>
  <w:num w:numId="5" w16cid:durableId="2117287086">
    <w:abstractNumId w:val="5"/>
  </w:num>
  <w:num w:numId="6" w16cid:durableId="1151751943">
    <w:abstractNumId w:val="1"/>
  </w:num>
  <w:num w:numId="7" w16cid:durableId="1533421310">
    <w:abstractNumId w:val="3"/>
  </w:num>
  <w:num w:numId="8" w16cid:durableId="1610504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A2NzEzszQ2NjVS0lEKTi0uzszPAykwqgUAhqWyqywAAAA="/>
  </w:docVars>
  <w:rsids>
    <w:rsidRoot w:val="002416C8"/>
    <w:rsid w:val="0000117B"/>
    <w:rsid w:val="00003461"/>
    <w:rsid w:val="000069CA"/>
    <w:rsid w:val="00010FC2"/>
    <w:rsid w:val="000159DD"/>
    <w:rsid w:val="0001643D"/>
    <w:rsid w:val="00020AA7"/>
    <w:rsid w:val="00021062"/>
    <w:rsid w:val="00041C01"/>
    <w:rsid w:val="000427EF"/>
    <w:rsid w:val="00046974"/>
    <w:rsid w:val="00046FE9"/>
    <w:rsid w:val="00064B01"/>
    <w:rsid w:val="000657E5"/>
    <w:rsid w:val="000673BA"/>
    <w:rsid w:val="00067A2C"/>
    <w:rsid w:val="00071D54"/>
    <w:rsid w:val="000738A9"/>
    <w:rsid w:val="00073D5B"/>
    <w:rsid w:val="0008427E"/>
    <w:rsid w:val="00084ACE"/>
    <w:rsid w:val="000B48DF"/>
    <w:rsid w:val="000B4E73"/>
    <w:rsid w:val="000B5B92"/>
    <w:rsid w:val="000B6555"/>
    <w:rsid w:val="000C5131"/>
    <w:rsid w:val="000D4733"/>
    <w:rsid w:val="000D6147"/>
    <w:rsid w:val="000E238A"/>
    <w:rsid w:val="000E4E0E"/>
    <w:rsid w:val="000E548D"/>
    <w:rsid w:val="000F001A"/>
    <w:rsid w:val="000F38C0"/>
    <w:rsid w:val="000F5535"/>
    <w:rsid w:val="001011A0"/>
    <w:rsid w:val="0011090C"/>
    <w:rsid w:val="00110B25"/>
    <w:rsid w:val="0011462E"/>
    <w:rsid w:val="00117734"/>
    <w:rsid w:val="00117BDF"/>
    <w:rsid w:val="001212D5"/>
    <w:rsid w:val="0012225E"/>
    <w:rsid w:val="00123979"/>
    <w:rsid w:val="001248E0"/>
    <w:rsid w:val="001347AF"/>
    <w:rsid w:val="001447FB"/>
    <w:rsid w:val="001462CF"/>
    <w:rsid w:val="00150502"/>
    <w:rsid w:val="0015780F"/>
    <w:rsid w:val="001673D9"/>
    <w:rsid w:val="00167F3F"/>
    <w:rsid w:val="00172F84"/>
    <w:rsid w:val="00173D29"/>
    <w:rsid w:val="001743F9"/>
    <w:rsid w:val="001759E1"/>
    <w:rsid w:val="00180CCE"/>
    <w:rsid w:val="00185769"/>
    <w:rsid w:val="00197EEB"/>
    <w:rsid w:val="001A167F"/>
    <w:rsid w:val="001A561C"/>
    <w:rsid w:val="001B314C"/>
    <w:rsid w:val="001B3258"/>
    <w:rsid w:val="001B4921"/>
    <w:rsid w:val="001B6C13"/>
    <w:rsid w:val="001B6DC1"/>
    <w:rsid w:val="001B70A4"/>
    <w:rsid w:val="001C7E1A"/>
    <w:rsid w:val="001D170A"/>
    <w:rsid w:val="001D25EF"/>
    <w:rsid w:val="001D31DE"/>
    <w:rsid w:val="001D5963"/>
    <w:rsid w:val="001D772C"/>
    <w:rsid w:val="001E1791"/>
    <w:rsid w:val="001E2850"/>
    <w:rsid w:val="001E45D7"/>
    <w:rsid w:val="001E5280"/>
    <w:rsid w:val="001E61E7"/>
    <w:rsid w:val="001E7900"/>
    <w:rsid w:val="001F18D5"/>
    <w:rsid w:val="00204884"/>
    <w:rsid w:val="00207F09"/>
    <w:rsid w:val="00220F9A"/>
    <w:rsid w:val="002221CA"/>
    <w:rsid w:val="00223227"/>
    <w:rsid w:val="00231BD2"/>
    <w:rsid w:val="002332EF"/>
    <w:rsid w:val="00233C13"/>
    <w:rsid w:val="002416C8"/>
    <w:rsid w:val="00242857"/>
    <w:rsid w:val="00244E38"/>
    <w:rsid w:val="002450C5"/>
    <w:rsid w:val="00250EC3"/>
    <w:rsid w:val="002548AD"/>
    <w:rsid w:val="00256B72"/>
    <w:rsid w:val="00257452"/>
    <w:rsid w:val="00260B2D"/>
    <w:rsid w:val="00270EBB"/>
    <w:rsid w:val="00270EFE"/>
    <w:rsid w:val="00271595"/>
    <w:rsid w:val="002737BA"/>
    <w:rsid w:val="00283E41"/>
    <w:rsid w:val="002910F2"/>
    <w:rsid w:val="002934CC"/>
    <w:rsid w:val="00294F17"/>
    <w:rsid w:val="002954E3"/>
    <w:rsid w:val="00296A3B"/>
    <w:rsid w:val="002A4F7D"/>
    <w:rsid w:val="002A6FA2"/>
    <w:rsid w:val="002B086C"/>
    <w:rsid w:val="002B0C32"/>
    <w:rsid w:val="002C23B9"/>
    <w:rsid w:val="002C2B93"/>
    <w:rsid w:val="002C4276"/>
    <w:rsid w:val="002C47C8"/>
    <w:rsid w:val="002C6657"/>
    <w:rsid w:val="002C6C06"/>
    <w:rsid w:val="002D5B4E"/>
    <w:rsid w:val="002D7965"/>
    <w:rsid w:val="002E6E1B"/>
    <w:rsid w:val="002F495A"/>
    <w:rsid w:val="002F6E85"/>
    <w:rsid w:val="00302B94"/>
    <w:rsid w:val="0030411D"/>
    <w:rsid w:val="00312395"/>
    <w:rsid w:val="003217DA"/>
    <w:rsid w:val="00325C13"/>
    <w:rsid w:val="0033399A"/>
    <w:rsid w:val="00334B21"/>
    <w:rsid w:val="00337155"/>
    <w:rsid w:val="003430C1"/>
    <w:rsid w:val="00345556"/>
    <w:rsid w:val="00345960"/>
    <w:rsid w:val="00347853"/>
    <w:rsid w:val="00350C2C"/>
    <w:rsid w:val="00363071"/>
    <w:rsid w:val="0036346A"/>
    <w:rsid w:val="00373B55"/>
    <w:rsid w:val="00376CB9"/>
    <w:rsid w:val="003811C9"/>
    <w:rsid w:val="00381D38"/>
    <w:rsid w:val="003823BA"/>
    <w:rsid w:val="00382A84"/>
    <w:rsid w:val="00384CB5"/>
    <w:rsid w:val="003866C6"/>
    <w:rsid w:val="00394025"/>
    <w:rsid w:val="00394464"/>
    <w:rsid w:val="00395753"/>
    <w:rsid w:val="00395AD2"/>
    <w:rsid w:val="003A0D70"/>
    <w:rsid w:val="003A6C5F"/>
    <w:rsid w:val="003B049E"/>
    <w:rsid w:val="003B23D8"/>
    <w:rsid w:val="003B398B"/>
    <w:rsid w:val="003B3FCF"/>
    <w:rsid w:val="003B590A"/>
    <w:rsid w:val="003B5F19"/>
    <w:rsid w:val="003B767D"/>
    <w:rsid w:val="003B7729"/>
    <w:rsid w:val="003B7B97"/>
    <w:rsid w:val="003C397C"/>
    <w:rsid w:val="003C4DC8"/>
    <w:rsid w:val="003C514B"/>
    <w:rsid w:val="003C7BF3"/>
    <w:rsid w:val="003D0CCB"/>
    <w:rsid w:val="003D38F7"/>
    <w:rsid w:val="003E4179"/>
    <w:rsid w:val="003E5590"/>
    <w:rsid w:val="003F5633"/>
    <w:rsid w:val="003F7C53"/>
    <w:rsid w:val="0040001D"/>
    <w:rsid w:val="00400F78"/>
    <w:rsid w:val="00401254"/>
    <w:rsid w:val="00401BE4"/>
    <w:rsid w:val="004021AB"/>
    <w:rsid w:val="00402F84"/>
    <w:rsid w:val="0040389C"/>
    <w:rsid w:val="0041159E"/>
    <w:rsid w:val="00423A0F"/>
    <w:rsid w:val="00423E4F"/>
    <w:rsid w:val="004252B5"/>
    <w:rsid w:val="00426ECF"/>
    <w:rsid w:val="00427EE6"/>
    <w:rsid w:val="004312ED"/>
    <w:rsid w:val="00436B96"/>
    <w:rsid w:val="00437CDC"/>
    <w:rsid w:val="00443820"/>
    <w:rsid w:val="004443D3"/>
    <w:rsid w:val="004459AC"/>
    <w:rsid w:val="00447740"/>
    <w:rsid w:val="00447FAF"/>
    <w:rsid w:val="00455A91"/>
    <w:rsid w:val="00461207"/>
    <w:rsid w:val="004646EB"/>
    <w:rsid w:val="00466F45"/>
    <w:rsid w:val="004733B2"/>
    <w:rsid w:val="004766CF"/>
    <w:rsid w:val="00477B03"/>
    <w:rsid w:val="0048562D"/>
    <w:rsid w:val="00491226"/>
    <w:rsid w:val="004A4BD5"/>
    <w:rsid w:val="004A4FB3"/>
    <w:rsid w:val="004A55CD"/>
    <w:rsid w:val="004B04E5"/>
    <w:rsid w:val="004B5D30"/>
    <w:rsid w:val="004C0FFE"/>
    <w:rsid w:val="004C1B93"/>
    <w:rsid w:val="004C280C"/>
    <w:rsid w:val="004D2457"/>
    <w:rsid w:val="004D2749"/>
    <w:rsid w:val="004D5061"/>
    <w:rsid w:val="004D5601"/>
    <w:rsid w:val="004D6522"/>
    <w:rsid w:val="004D6D40"/>
    <w:rsid w:val="004E22C9"/>
    <w:rsid w:val="004E339B"/>
    <w:rsid w:val="004E473E"/>
    <w:rsid w:val="004E50AD"/>
    <w:rsid w:val="004F4FC9"/>
    <w:rsid w:val="004F61AE"/>
    <w:rsid w:val="004F64C1"/>
    <w:rsid w:val="005006F4"/>
    <w:rsid w:val="00501E55"/>
    <w:rsid w:val="00505E62"/>
    <w:rsid w:val="005067AE"/>
    <w:rsid w:val="0051176E"/>
    <w:rsid w:val="00512C02"/>
    <w:rsid w:val="005130A9"/>
    <w:rsid w:val="00513999"/>
    <w:rsid w:val="00523D50"/>
    <w:rsid w:val="005250B8"/>
    <w:rsid w:val="0052586D"/>
    <w:rsid w:val="0054040D"/>
    <w:rsid w:val="0054682D"/>
    <w:rsid w:val="005525EF"/>
    <w:rsid w:val="005529BB"/>
    <w:rsid w:val="0055352A"/>
    <w:rsid w:val="00554988"/>
    <w:rsid w:val="00554CF2"/>
    <w:rsid w:val="00554F25"/>
    <w:rsid w:val="005558B0"/>
    <w:rsid w:val="005617DB"/>
    <w:rsid w:val="005619E4"/>
    <w:rsid w:val="00582624"/>
    <w:rsid w:val="00585DEE"/>
    <w:rsid w:val="00587F73"/>
    <w:rsid w:val="00590DB1"/>
    <w:rsid w:val="00591CF9"/>
    <w:rsid w:val="005947BF"/>
    <w:rsid w:val="00596E4E"/>
    <w:rsid w:val="005A5561"/>
    <w:rsid w:val="005A6EFC"/>
    <w:rsid w:val="005A7FFC"/>
    <w:rsid w:val="005B03AD"/>
    <w:rsid w:val="005B781C"/>
    <w:rsid w:val="005B7CE4"/>
    <w:rsid w:val="005C40AA"/>
    <w:rsid w:val="005C5197"/>
    <w:rsid w:val="005D361E"/>
    <w:rsid w:val="005D5715"/>
    <w:rsid w:val="005E4146"/>
    <w:rsid w:val="005E64EE"/>
    <w:rsid w:val="005E7996"/>
    <w:rsid w:val="005F2B0E"/>
    <w:rsid w:val="005F3CAE"/>
    <w:rsid w:val="005F5B2C"/>
    <w:rsid w:val="005F6544"/>
    <w:rsid w:val="005F71E1"/>
    <w:rsid w:val="006023E1"/>
    <w:rsid w:val="00605F0D"/>
    <w:rsid w:val="00615476"/>
    <w:rsid w:val="006162AB"/>
    <w:rsid w:val="0062153C"/>
    <w:rsid w:val="00632EB9"/>
    <w:rsid w:val="00634F53"/>
    <w:rsid w:val="00636B3D"/>
    <w:rsid w:val="0063742F"/>
    <w:rsid w:val="006411B9"/>
    <w:rsid w:val="0064306B"/>
    <w:rsid w:val="00651DB9"/>
    <w:rsid w:val="00652E28"/>
    <w:rsid w:val="00652FE5"/>
    <w:rsid w:val="00660554"/>
    <w:rsid w:val="006608D7"/>
    <w:rsid w:val="006619B7"/>
    <w:rsid w:val="00665E12"/>
    <w:rsid w:val="00670571"/>
    <w:rsid w:val="00691165"/>
    <w:rsid w:val="00691737"/>
    <w:rsid w:val="006969B7"/>
    <w:rsid w:val="006A10A6"/>
    <w:rsid w:val="006A1320"/>
    <w:rsid w:val="006A13F2"/>
    <w:rsid w:val="006A604E"/>
    <w:rsid w:val="006A6751"/>
    <w:rsid w:val="006B2123"/>
    <w:rsid w:val="006C0D9B"/>
    <w:rsid w:val="006C3585"/>
    <w:rsid w:val="006D562D"/>
    <w:rsid w:val="006D5F3C"/>
    <w:rsid w:val="006D6166"/>
    <w:rsid w:val="006E0976"/>
    <w:rsid w:val="006E0D10"/>
    <w:rsid w:val="006E3A74"/>
    <w:rsid w:val="006E4CD4"/>
    <w:rsid w:val="006F06E1"/>
    <w:rsid w:val="006F14A0"/>
    <w:rsid w:val="006F3961"/>
    <w:rsid w:val="006F4C78"/>
    <w:rsid w:val="006F6151"/>
    <w:rsid w:val="006F7888"/>
    <w:rsid w:val="00701B2E"/>
    <w:rsid w:val="00704591"/>
    <w:rsid w:val="00714627"/>
    <w:rsid w:val="00714A60"/>
    <w:rsid w:val="0072071E"/>
    <w:rsid w:val="00721976"/>
    <w:rsid w:val="00722003"/>
    <w:rsid w:val="007228A7"/>
    <w:rsid w:val="007273B9"/>
    <w:rsid w:val="007345FA"/>
    <w:rsid w:val="00744B71"/>
    <w:rsid w:val="00750A16"/>
    <w:rsid w:val="00761E98"/>
    <w:rsid w:val="0076277D"/>
    <w:rsid w:val="007720D7"/>
    <w:rsid w:val="0077276B"/>
    <w:rsid w:val="0077576D"/>
    <w:rsid w:val="00780BCB"/>
    <w:rsid w:val="007851E3"/>
    <w:rsid w:val="00785208"/>
    <w:rsid w:val="00787955"/>
    <w:rsid w:val="00787D68"/>
    <w:rsid w:val="007951EF"/>
    <w:rsid w:val="007A4F77"/>
    <w:rsid w:val="007A7B6A"/>
    <w:rsid w:val="007B038D"/>
    <w:rsid w:val="007B0DD5"/>
    <w:rsid w:val="007B1830"/>
    <w:rsid w:val="007B20E8"/>
    <w:rsid w:val="007C0343"/>
    <w:rsid w:val="007C158B"/>
    <w:rsid w:val="007C5286"/>
    <w:rsid w:val="007C54D0"/>
    <w:rsid w:val="007F0C7D"/>
    <w:rsid w:val="007F34A9"/>
    <w:rsid w:val="007F4671"/>
    <w:rsid w:val="0080015A"/>
    <w:rsid w:val="008041FB"/>
    <w:rsid w:val="00805CBB"/>
    <w:rsid w:val="00810867"/>
    <w:rsid w:val="008126FD"/>
    <w:rsid w:val="00812FF8"/>
    <w:rsid w:val="00816AD7"/>
    <w:rsid w:val="008225A7"/>
    <w:rsid w:val="00823BB7"/>
    <w:rsid w:val="008246DD"/>
    <w:rsid w:val="008279F4"/>
    <w:rsid w:val="008316BB"/>
    <w:rsid w:val="0083336C"/>
    <w:rsid w:val="0083488F"/>
    <w:rsid w:val="00840CED"/>
    <w:rsid w:val="00842946"/>
    <w:rsid w:val="008468CD"/>
    <w:rsid w:val="00850078"/>
    <w:rsid w:val="0085179A"/>
    <w:rsid w:val="0085566A"/>
    <w:rsid w:val="00857874"/>
    <w:rsid w:val="00860357"/>
    <w:rsid w:val="0086788B"/>
    <w:rsid w:val="008725FE"/>
    <w:rsid w:val="00873802"/>
    <w:rsid w:val="008844F3"/>
    <w:rsid w:val="008846BE"/>
    <w:rsid w:val="0089683F"/>
    <w:rsid w:val="008A285E"/>
    <w:rsid w:val="008A2E1A"/>
    <w:rsid w:val="008A50A2"/>
    <w:rsid w:val="008B14B2"/>
    <w:rsid w:val="008B1C43"/>
    <w:rsid w:val="008B1CEA"/>
    <w:rsid w:val="008C3D03"/>
    <w:rsid w:val="008C4E08"/>
    <w:rsid w:val="008C5175"/>
    <w:rsid w:val="008C6FAC"/>
    <w:rsid w:val="008D0D06"/>
    <w:rsid w:val="008D2993"/>
    <w:rsid w:val="008D4276"/>
    <w:rsid w:val="008E08C6"/>
    <w:rsid w:val="008E38E8"/>
    <w:rsid w:val="008F4CE7"/>
    <w:rsid w:val="008F550F"/>
    <w:rsid w:val="00905FE3"/>
    <w:rsid w:val="00922C8D"/>
    <w:rsid w:val="009232A8"/>
    <w:rsid w:val="00926139"/>
    <w:rsid w:val="00930FD1"/>
    <w:rsid w:val="00933B91"/>
    <w:rsid w:val="00936A4C"/>
    <w:rsid w:val="00941F84"/>
    <w:rsid w:val="00943BC2"/>
    <w:rsid w:val="00945096"/>
    <w:rsid w:val="00954415"/>
    <w:rsid w:val="0095669B"/>
    <w:rsid w:val="009573AD"/>
    <w:rsid w:val="00961BFD"/>
    <w:rsid w:val="00962400"/>
    <w:rsid w:val="009646E1"/>
    <w:rsid w:val="00965033"/>
    <w:rsid w:val="009709ED"/>
    <w:rsid w:val="0097178E"/>
    <w:rsid w:val="009721F1"/>
    <w:rsid w:val="00973135"/>
    <w:rsid w:val="0097525A"/>
    <w:rsid w:val="00975C58"/>
    <w:rsid w:val="00981350"/>
    <w:rsid w:val="00985B6E"/>
    <w:rsid w:val="0099104F"/>
    <w:rsid w:val="009946D9"/>
    <w:rsid w:val="009A097B"/>
    <w:rsid w:val="009A29F8"/>
    <w:rsid w:val="009A30B3"/>
    <w:rsid w:val="009A4CF3"/>
    <w:rsid w:val="009A5D1D"/>
    <w:rsid w:val="009B2FCB"/>
    <w:rsid w:val="009B5410"/>
    <w:rsid w:val="009C13B0"/>
    <w:rsid w:val="009C4CA5"/>
    <w:rsid w:val="009C5BBD"/>
    <w:rsid w:val="009D655F"/>
    <w:rsid w:val="009F1875"/>
    <w:rsid w:val="009F2B6A"/>
    <w:rsid w:val="009F400D"/>
    <w:rsid w:val="009F6249"/>
    <w:rsid w:val="00A00C83"/>
    <w:rsid w:val="00A037E0"/>
    <w:rsid w:val="00A17D0D"/>
    <w:rsid w:val="00A23F41"/>
    <w:rsid w:val="00A2467D"/>
    <w:rsid w:val="00A2483A"/>
    <w:rsid w:val="00A25883"/>
    <w:rsid w:val="00A272A8"/>
    <w:rsid w:val="00A31895"/>
    <w:rsid w:val="00A31C89"/>
    <w:rsid w:val="00A3329E"/>
    <w:rsid w:val="00A36BC8"/>
    <w:rsid w:val="00A37F91"/>
    <w:rsid w:val="00A4334B"/>
    <w:rsid w:val="00A476A9"/>
    <w:rsid w:val="00A52FCD"/>
    <w:rsid w:val="00A54212"/>
    <w:rsid w:val="00A55EB6"/>
    <w:rsid w:val="00A60462"/>
    <w:rsid w:val="00A65452"/>
    <w:rsid w:val="00A70480"/>
    <w:rsid w:val="00A81B82"/>
    <w:rsid w:val="00A86302"/>
    <w:rsid w:val="00A91515"/>
    <w:rsid w:val="00A91771"/>
    <w:rsid w:val="00A92391"/>
    <w:rsid w:val="00A9392C"/>
    <w:rsid w:val="00AB0EED"/>
    <w:rsid w:val="00AB4607"/>
    <w:rsid w:val="00AC0216"/>
    <w:rsid w:val="00AC2CEC"/>
    <w:rsid w:val="00AC3CF0"/>
    <w:rsid w:val="00AD5746"/>
    <w:rsid w:val="00AE1496"/>
    <w:rsid w:val="00AF13C4"/>
    <w:rsid w:val="00AF372C"/>
    <w:rsid w:val="00AF7D6A"/>
    <w:rsid w:val="00B04BE7"/>
    <w:rsid w:val="00B04F49"/>
    <w:rsid w:val="00B115EB"/>
    <w:rsid w:val="00B12AFD"/>
    <w:rsid w:val="00B22F16"/>
    <w:rsid w:val="00B23EA3"/>
    <w:rsid w:val="00B31C05"/>
    <w:rsid w:val="00B36C49"/>
    <w:rsid w:val="00B40EE7"/>
    <w:rsid w:val="00B43526"/>
    <w:rsid w:val="00B43A63"/>
    <w:rsid w:val="00B51509"/>
    <w:rsid w:val="00B56D7D"/>
    <w:rsid w:val="00B57019"/>
    <w:rsid w:val="00B6711A"/>
    <w:rsid w:val="00B747ED"/>
    <w:rsid w:val="00B76A75"/>
    <w:rsid w:val="00B83820"/>
    <w:rsid w:val="00B845E8"/>
    <w:rsid w:val="00B871BB"/>
    <w:rsid w:val="00B937E3"/>
    <w:rsid w:val="00B93A27"/>
    <w:rsid w:val="00B95384"/>
    <w:rsid w:val="00B957E1"/>
    <w:rsid w:val="00B95BBC"/>
    <w:rsid w:val="00BB2D28"/>
    <w:rsid w:val="00BB4B63"/>
    <w:rsid w:val="00BB6DA2"/>
    <w:rsid w:val="00BB7924"/>
    <w:rsid w:val="00BC4FD1"/>
    <w:rsid w:val="00BC77B8"/>
    <w:rsid w:val="00BD0150"/>
    <w:rsid w:val="00BD043B"/>
    <w:rsid w:val="00BD2016"/>
    <w:rsid w:val="00BD383B"/>
    <w:rsid w:val="00BD43C5"/>
    <w:rsid w:val="00BD6B6F"/>
    <w:rsid w:val="00BD6C3F"/>
    <w:rsid w:val="00BD7A16"/>
    <w:rsid w:val="00BE09E9"/>
    <w:rsid w:val="00BE3B0C"/>
    <w:rsid w:val="00BE4D35"/>
    <w:rsid w:val="00BE5224"/>
    <w:rsid w:val="00BE6DAC"/>
    <w:rsid w:val="00BF1D47"/>
    <w:rsid w:val="00BF4E78"/>
    <w:rsid w:val="00BF5004"/>
    <w:rsid w:val="00BF65E2"/>
    <w:rsid w:val="00C10134"/>
    <w:rsid w:val="00C11400"/>
    <w:rsid w:val="00C125D9"/>
    <w:rsid w:val="00C15E6C"/>
    <w:rsid w:val="00C205D7"/>
    <w:rsid w:val="00C2689F"/>
    <w:rsid w:val="00C34F79"/>
    <w:rsid w:val="00C36035"/>
    <w:rsid w:val="00C402EE"/>
    <w:rsid w:val="00C411BC"/>
    <w:rsid w:val="00C41396"/>
    <w:rsid w:val="00C45596"/>
    <w:rsid w:val="00C47EE9"/>
    <w:rsid w:val="00C56ABA"/>
    <w:rsid w:val="00C5744D"/>
    <w:rsid w:val="00C66BB1"/>
    <w:rsid w:val="00C73848"/>
    <w:rsid w:val="00C9283E"/>
    <w:rsid w:val="00C93056"/>
    <w:rsid w:val="00C9346B"/>
    <w:rsid w:val="00C95268"/>
    <w:rsid w:val="00C97476"/>
    <w:rsid w:val="00CA4F21"/>
    <w:rsid w:val="00CA749A"/>
    <w:rsid w:val="00CA78A7"/>
    <w:rsid w:val="00CA7B77"/>
    <w:rsid w:val="00CB06B7"/>
    <w:rsid w:val="00CB0C9B"/>
    <w:rsid w:val="00CB3441"/>
    <w:rsid w:val="00CC4B34"/>
    <w:rsid w:val="00CC5BA8"/>
    <w:rsid w:val="00CD63D3"/>
    <w:rsid w:val="00CD7C80"/>
    <w:rsid w:val="00CE0935"/>
    <w:rsid w:val="00CE232A"/>
    <w:rsid w:val="00CE25A8"/>
    <w:rsid w:val="00D03FB5"/>
    <w:rsid w:val="00D0744C"/>
    <w:rsid w:val="00D077C1"/>
    <w:rsid w:val="00D1136F"/>
    <w:rsid w:val="00D11F67"/>
    <w:rsid w:val="00D121B9"/>
    <w:rsid w:val="00D14437"/>
    <w:rsid w:val="00D17400"/>
    <w:rsid w:val="00D232B3"/>
    <w:rsid w:val="00D24617"/>
    <w:rsid w:val="00D25BCF"/>
    <w:rsid w:val="00D307EE"/>
    <w:rsid w:val="00D34A21"/>
    <w:rsid w:val="00D37CD8"/>
    <w:rsid w:val="00D41F3B"/>
    <w:rsid w:val="00D46392"/>
    <w:rsid w:val="00D47ADB"/>
    <w:rsid w:val="00D5577F"/>
    <w:rsid w:val="00D5584D"/>
    <w:rsid w:val="00D55CB4"/>
    <w:rsid w:val="00D63B92"/>
    <w:rsid w:val="00D673D6"/>
    <w:rsid w:val="00D7028D"/>
    <w:rsid w:val="00D73DAB"/>
    <w:rsid w:val="00D74792"/>
    <w:rsid w:val="00D779B5"/>
    <w:rsid w:val="00D97787"/>
    <w:rsid w:val="00DA3DA6"/>
    <w:rsid w:val="00DA4053"/>
    <w:rsid w:val="00DB46C5"/>
    <w:rsid w:val="00DB69F2"/>
    <w:rsid w:val="00DC715F"/>
    <w:rsid w:val="00DC7B86"/>
    <w:rsid w:val="00DD1AE7"/>
    <w:rsid w:val="00DE025C"/>
    <w:rsid w:val="00DE5B60"/>
    <w:rsid w:val="00DE7C44"/>
    <w:rsid w:val="00DF1E74"/>
    <w:rsid w:val="00DF46DA"/>
    <w:rsid w:val="00E13CB1"/>
    <w:rsid w:val="00E23558"/>
    <w:rsid w:val="00E2698E"/>
    <w:rsid w:val="00E27B35"/>
    <w:rsid w:val="00E33D3B"/>
    <w:rsid w:val="00E34DE7"/>
    <w:rsid w:val="00E37F41"/>
    <w:rsid w:val="00E40A67"/>
    <w:rsid w:val="00E41FB3"/>
    <w:rsid w:val="00E42961"/>
    <w:rsid w:val="00E463EA"/>
    <w:rsid w:val="00E5362C"/>
    <w:rsid w:val="00E5585A"/>
    <w:rsid w:val="00E63168"/>
    <w:rsid w:val="00E64003"/>
    <w:rsid w:val="00E7483E"/>
    <w:rsid w:val="00E807DF"/>
    <w:rsid w:val="00E81124"/>
    <w:rsid w:val="00E83155"/>
    <w:rsid w:val="00E845F8"/>
    <w:rsid w:val="00E85EB7"/>
    <w:rsid w:val="00E92458"/>
    <w:rsid w:val="00E95E8D"/>
    <w:rsid w:val="00E9695A"/>
    <w:rsid w:val="00EA6A37"/>
    <w:rsid w:val="00EB4D80"/>
    <w:rsid w:val="00EB59C9"/>
    <w:rsid w:val="00EB5B55"/>
    <w:rsid w:val="00EB5BF3"/>
    <w:rsid w:val="00EC7987"/>
    <w:rsid w:val="00ED2194"/>
    <w:rsid w:val="00ED2A60"/>
    <w:rsid w:val="00ED31B0"/>
    <w:rsid w:val="00EE4565"/>
    <w:rsid w:val="00EE65EF"/>
    <w:rsid w:val="00EF10F1"/>
    <w:rsid w:val="00EF2079"/>
    <w:rsid w:val="00EF748D"/>
    <w:rsid w:val="00EF7768"/>
    <w:rsid w:val="00F01944"/>
    <w:rsid w:val="00F04C76"/>
    <w:rsid w:val="00F135BC"/>
    <w:rsid w:val="00F14EAD"/>
    <w:rsid w:val="00F2109D"/>
    <w:rsid w:val="00F25304"/>
    <w:rsid w:val="00F26A86"/>
    <w:rsid w:val="00F367C2"/>
    <w:rsid w:val="00F4136D"/>
    <w:rsid w:val="00F423ED"/>
    <w:rsid w:val="00F508C4"/>
    <w:rsid w:val="00F52CD7"/>
    <w:rsid w:val="00F54026"/>
    <w:rsid w:val="00F65671"/>
    <w:rsid w:val="00F7719D"/>
    <w:rsid w:val="00F843F3"/>
    <w:rsid w:val="00F91E3B"/>
    <w:rsid w:val="00F96199"/>
    <w:rsid w:val="00F97F3F"/>
    <w:rsid w:val="00FA79CF"/>
    <w:rsid w:val="00FB0812"/>
    <w:rsid w:val="00FB44F4"/>
    <w:rsid w:val="00FB5A96"/>
    <w:rsid w:val="00FB5F10"/>
    <w:rsid w:val="00FC3946"/>
    <w:rsid w:val="00FD4E7D"/>
    <w:rsid w:val="00FD703A"/>
    <w:rsid w:val="00FE060F"/>
    <w:rsid w:val="00FE4A0D"/>
    <w:rsid w:val="00FE5A1A"/>
    <w:rsid w:val="00FF3D5A"/>
    <w:rsid w:val="00FF569C"/>
    <w:rsid w:val="00FF7FB5"/>
    <w:rsid w:val="00FF7FDD"/>
    <w:rsid w:val="0153D806"/>
    <w:rsid w:val="018301A1"/>
    <w:rsid w:val="01846267"/>
    <w:rsid w:val="01B1B9F8"/>
    <w:rsid w:val="01BDDFFB"/>
    <w:rsid w:val="02E03407"/>
    <w:rsid w:val="034C942E"/>
    <w:rsid w:val="05172285"/>
    <w:rsid w:val="05B9E84E"/>
    <w:rsid w:val="07AC3550"/>
    <w:rsid w:val="07C35FDA"/>
    <w:rsid w:val="07C512D2"/>
    <w:rsid w:val="07DE2B76"/>
    <w:rsid w:val="082C2560"/>
    <w:rsid w:val="08A66BFE"/>
    <w:rsid w:val="0974EB29"/>
    <w:rsid w:val="09A3A380"/>
    <w:rsid w:val="0A16396A"/>
    <w:rsid w:val="0A465FAC"/>
    <w:rsid w:val="0A77F0B5"/>
    <w:rsid w:val="0A973F35"/>
    <w:rsid w:val="0AD0A69E"/>
    <w:rsid w:val="0B372D47"/>
    <w:rsid w:val="0B5CA2E5"/>
    <w:rsid w:val="0B76F937"/>
    <w:rsid w:val="0B863138"/>
    <w:rsid w:val="0B893BC0"/>
    <w:rsid w:val="0DD040BD"/>
    <w:rsid w:val="0FC7AC9C"/>
    <w:rsid w:val="10F278C3"/>
    <w:rsid w:val="11F15A07"/>
    <w:rsid w:val="128E4924"/>
    <w:rsid w:val="12A27858"/>
    <w:rsid w:val="130492B8"/>
    <w:rsid w:val="1324369B"/>
    <w:rsid w:val="143762E5"/>
    <w:rsid w:val="15337297"/>
    <w:rsid w:val="1560DA2E"/>
    <w:rsid w:val="1611D141"/>
    <w:rsid w:val="164CAF9B"/>
    <w:rsid w:val="1670C473"/>
    <w:rsid w:val="1885CC4A"/>
    <w:rsid w:val="196EE7A1"/>
    <w:rsid w:val="1ACC1A07"/>
    <w:rsid w:val="1B46E142"/>
    <w:rsid w:val="1B66A00D"/>
    <w:rsid w:val="1BC400D8"/>
    <w:rsid w:val="1C40AD03"/>
    <w:rsid w:val="1D2BED52"/>
    <w:rsid w:val="1D77D4AD"/>
    <w:rsid w:val="1F405A45"/>
    <w:rsid w:val="1FCCBF0A"/>
    <w:rsid w:val="1FF6D66B"/>
    <w:rsid w:val="20463C70"/>
    <w:rsid w:val="2081E6F7"/>
    <w:rsid w:val="20D99B3A"/>
    <w:rsid w:val="215F7063"/>
    <w:rsid w:val="220F6B57"/>
    <w:rsid w:val="22731BD9"/>
    <w:rsid w:val="236C1E75"/>
    <w:rsid w:val="2370D049"/>
    <w:rsid w:val="24A5BCC3"/>
    <w:rsid w:val="24E384D5"/>
    <w:rsid w:val="2581FB1A"/>
    <w:rsid w:val="27DE7B78"/>
    <w:rsid w:val="28400EE0"/>
    <w:rsid w:val="29A261AD"/>
    <w:rsid w:val="2A6BD99C"/>
    <w:rsid w:val="2A712F85"/>
    <w:rsid w:val="2A7286C3"/>
    <w:rsid w:val="2A8BDA35"/>
    <w:rsid w:val="2AB12B32"/>
    <w:rsid w:val="2AB3ACB8"/>
    <w:rsid w:val="2ADB4D65"/>
    <w:rsid w:val="2AEE2558"/>
    <w:rsid w:val="2B48EF3E"/>
    <w:rsid w:val="2BC96035"/>
    <w:rsid w:val="2C644AEC"/>
    <w:rsid w:val="2CE74BCF"/>
    <w:rsid w:val="2D490B5E"/>
    <w:rsid w:val="2D4B5F68"/>
    <w:rsid w:val="2DB76CAF"/>
    <w:rsid w:val="2DFB5A5C"/>
    <w:rsid w:val="2E033C4F"/>
    <w:rsid w:val="2F0B0F20"/>
    <w:rsid w:val="2F20AD5D"/>
    <w:rsid w:val="2F72DE20"/>
    <w:rsid w:val="303F97DD"/>
    <w:rsid w:val="315B6FB1"/>
    <w:rsid w:val="316D74D1"/>
    <w:rsid w:val="31B95C2C"/>
    <w:rsid w:val="31B9C0D3"/>
    <w:rsid w:val="31E06D80"/>
    <w:rsid w:val="327B1905"/>
    <w:rsid w:val="32902D84"/>
    <w:rsid w:val="331AB2DA"/>
    <w:rsid w:val="33649664"/>
    <w:rsid w:val="33945D6F"/>
    <w:rsid w:val="341A903D"/>
    <w:rsid w:val="34F000CF"/>
    <w:rsid w:val="3542039D"/>
    <w:rsid w:val="36E0FB44"/>
    <w:rsid w:val="3758F2FA"/>
    <w:rsid w:val="38285404"/>
    <w:rsid w:val="3970CC01"/>
    <w:rsid w:val="3984D3F7"/>
    <w:rsid w:val="39B5901F"/>
    <w:rsid w:val="3AE5C5FE"/>
    <w:rsid w:val="3C08BEE4"/>
    <w:rsid w:val="3C313E45"/>
    <w:rsid w:val="3C82F725"/>
    <w:rsid w:val="3DDD2C4C"/>
    <w:rsid w:val="3DF951E8"/>
    <w:rsid w:val="3E2ED468"/>
    <w:rsid w:val="3ED1E2B3"/>
    <w:rsid w:val="3FEA4D58"/>
    <w:rsid w:val="4044AD03"/>
    <w:rsid w:val="408FA3D2"/>
    <w:rsid w:val="409A8B74"/>
    <w:rsid w:val="40DA8F0E"/>
    <w:rsid w:val="40FC6D44"/>
    <w:rsid w:val="41C6647B"/>
    <w:rsid w:val="42124BD6"/>
    <w:rsid w:val="4250E9D1"/>
    <w:rsid w:val="436395A2"/>
    <w:rsid w:val="45C6EBA6"/>
    <w:rsid w:val="4660580A"/>
    <w:rsid w:val="4678D8E6"/>
    <w:rsid w:val="46A93F75"/>
    <w:rsid w:val="473AB537"/>
    <w:rsid w:val="479FCF74"/>
    <w:rsid w:val="4A7CDBA9"/>
    <w:rsid w:val="4B053814"/>
    <w:rsid w:val="4B1AA0D0"/>
    <w:rsid w:val="4C1BE27F"/>
    <w:rsid w:val="4C626A7A"/>
    <w:rsid w:val="4C7EA5CA"/>
    <w:rsid w:val="4EAD2E1D"/>
    <w:rsid w:val="4FDAAC0D"/>
    <w:rsid w:val="4FEBB50E"/>
    <w:rsid w:val="504A0630"/>
    <w:rsid w:val="510E091A"/>
    <w:rsid w:val="527C4481"/>
    <w:rsid w:val="52BE9119"/>
    <w:rsid w:val="52D1ABFE"/>
    <w:rsid w:val="530B2992"/>
    <w:rsid w:val="53712AD1"/>
    <w:rsid w:val="53AA1B85"/>
    <w:rsid w:val="53B41DEF"/>
    <w:rsid w:val="54CC0AEA"/>
    <w:rsid w:val="54CC6F91"/>
    <w:rsid w:val="562069FA"/>
    <w:rsid w:val="56C09CC7"/>
    <w:rsid w:val="56DEBD52"/>
    <w:rsid w:val="573EACA3"/>
    <w:rsid w:val="57C931F9"/>
    <w:rsid w:val="58C3AB10"/>
    <w:rsid w:val="596925A7"/>
    <w:rsid w:val="5AC5B5FD"/>
    <w:rsid w:val="5BB604A2"/>
    <w:rsid w:val="5BBEF2FC"/>
    <w:rsid w:val="5C1F3348"/>
    <w:rsid w:val="5C50D357"/>
    <w:rsid w:val="5C5E0521"/>
    <w:rsid w:val="5CEBB1A5"/>
    <w:rsid w:val="5D45DF7A"/>
    <w:rsid w:val="5D6BE2DF"/>
    <w:rsid w:val="5E1F4B20"/>
    <w:rsid w:val="5EA9D076"/>
    <w:rsid w:val="5EF71897"/>
    <w:rsid w:val="60918832"/>
    <w:rsid w:val="6247176D"/>
    <w:rsid w:val="63385075"/>
    <w:rsid w:val="633EA39E"/>
    <w:rsid w:val="638A8AF9"/>
    <w:rsid w:val="638FAB60"/>
    <w:rsid w:val="63B520FE"/>
    <w:rsid w:val="63E2788F"/>
    <w:rsid w:val="65265B5A"/>
    <w:rsid w:val="65726AEE"/>
    <w:rsid w:val="65D6564E"/>
    <w:rsid w:val="6653EB58"/>
    <w:rsid w:val="66A454A3"/>
    <w:rsid w:val="678B4F0C"/>
    <w:rsid w:val="68F19255"/>
    <w:rsid w:val="690DF710"/>
    <w:rsid w:val="697306C8"/>
    <w:rsid w:val="6A3891B6"/>
    <w:rsid w:val="6AE1A6D6"/>
    <w:rsid w:val="6AF5AECC"/>
    <w:rsid w:val="6AF9ACA6"/>
    <w:rsid w:val="6C0C1A3E"/>
    <w:rsid w:val="6D417A21"/>
    <w:rsid w:val="6EAA4D20"/>
    <w:rsid w:val="6ED7B04B"/>
    <w:rsid w:val="6EDD4A82"/>
    <w:rsid w:val="70289569"/>
    <w:rsid w:val="703916D7"/>
    <w:rsid w:val="703F9D4F"/>
    <w:rsid w:val="71C0E48D"/>
    <w:rsid w:val="7248A8EB"/>
    <w:rsid w:val="72B7F60A"/>
    <w:rsid w:val="73988F67"/>
    <w:rsid w:val="7655530E"/>
    <w:rsid w:val="7688E512"/>
    <w:rsid w:val="7695B676"/>
    <w:rsid w:val="779C898E"/>
    <w:rsid w:val="77DD5739"/>
    <w:rsid w:val="780C1139"/>
    <w:rsid w:val="7873F9F1"/>
    <w:rsid w:val="79B9A4DB"/>
    <w:rsid w:val="7A14F719"/>
    <w:rsid w:val="7C266BED"/>
    <w:rsid w:val="7C844DD0"/>
    <w:rsid w:val="7F10C48E"/>
    <w:rsid w:val="7FB8F93A"/>
    <w:rsid w:val="7FC31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FD1B24"/>
  <w14:defaultImageDpi w14:val="300"/>
  <w15:docId w15:val="{66DEEDFB-9BDC-4221-ACB9-D4E182F8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16C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16C8"/>
  </w:style>
  <w:style w:type="paragraph" w:styleId="Footer">
    <w:name w:val="footer"/>
    <w:basedOn w:val="Normal"/>
    <w:link w:val="FooterChar"/>
    <w:uiPriority w:val="99"/>
    <w:unhideWhenUsed/>
    <w:rsid w:val="002416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16C8"/>
  </w:style>
  <w:style w:type="paragraph" w:styleId="BalloonText">
    <w:name w:val="Balloon Text"/>
    <w:basedOn w:val="Normal"/>
    <w:link w:val="BalloonTextChar"/>
    <w:uiPriority w:val="99"/>
    <w:semiHidden/>
    <w:unhideWhenUsed/>
    <w:rsid w:val="002416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6C8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EF10F1"/>
    <w:pPr>
      <w:autoSpaceDE w:val="0"/>
      <w:autoSpaceDN w:val="0"/>
      <w:adjustRightInd w:val="0"/>
    </w:pPr>
    <w:rPr>
      <w:rFonts w:ascii="Tahoma" w:eastAsia="Century Gothic" w:hAnsi="Tahoma" w:cs="Tahoma"/>
      <w:color w:val="000000"/>
    </w:rPr>
  </w:style>
  <w:style w:type="character" w:styleId="Strong">
    <w:name w:val="Strong"/>
    <w:uiPriority w:val="22"/>
    <w:qFormat/>
    <w:rsid w:val="00EF10F1"/>
    <w:rPr>
      <w:b/>
      <w:bCs/>
    </w:rPr>
  </w:style>
  <w:style w:type="character" w:customStyle="1" w:styleId="apple-converted-space">
    <w:name w:val="apple-converted-space"/>
    <w:basedOn w:val="DefaultParagraphFont"/>
    <w:rsid w:val="00302B94"/>
  </w:style>
  <w:style w:type="character" w:customStyle="1" w:styleId="highlight">
    <w:name w:val="highlight"/>
    <w:basedOn w:val="DefaultParagraphFont"/>
    <w:rsid w:val="00302B94"/>
  </w:style>
  <w:style w:type="character" w:styleId="Hyperlink">
    <w:name w:val="Hyperlink"/>
    <w:basedOn w:val="DefaultParagraphFont"/>
    <w:uiPriority w:val="99"/>
    <w:unhideWhenUsed/>
    <w:rsid w:val="00EB5BF3"/>
    <w:rPr>
      <w:color w:val="0000FF" w:themeColor="hyperlink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162AB"/>
    <w:rPr>
      <w:rFonts w:ascii="Times New Roman" w:eastAsia="Times New Roman" w:hAnsi="Times New Roman" w:cs="Times New Roman"/>
      <w:i/>
      <w:iCs/>
      <w:lang w:val="en-IN" w:eastAsia="en-IN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162AB"/>
    <w:rPr>
      <w:rFonts w:ascii="Times New Roman" w:eastAsia="Times New Roman" w:hAnsi="Times New Roman" w:cs="Times New Roman"/>
      <w:i/>
      <w:iCs/>
      <w:lang w:val="en-IN" w:eastAsia="en-IN"/>
    </w:rPr>
  </w:style>
  <w:style w:type="paragraph" w:customStyle="1" w:styleId="Letterbody">
    <w:name w:val="Letter body"/>
    <w:basedOn w:val="Normal"/>
    <w:qFormat/>
    <w:rsid w:val="008844F3"/>
    <w:pPr>
      <w:tabs>
        <w:tab w:val="left" w:pos="9630"/>
      </w:tabs>
      <w:spacing w:line="280" w:lineRule="exact"/>
      <w:ind w:left="720" w:right="749"/>
    </w:pPr>
    <w:rPr>
      <w:rFonts w:ascii="Georgia" w:eastAsia="Times New Roman" w:hAnsi="Georgia" w:cs="Times New Roman"/>
      <w:color w:val="666666"/>
      <w:sz w:val="20"/>
    </w:rPr>
  </w:style>
  <w:style w:type="paragraph" w:customStyle="1" w:styleId="Standard">
    <w:name w:val="Standard"/>
    <w:rsid w:val="00FF3D5A"/>
    <w:pPr>
      <w:widowControl w:val="0"/>
      <w:suppressAutoHyphens/>
      <w:autoSpaceDN w:val="0"/>
    </w:pPr>
    <w:rPr>
      <w:rFonts w:ascii="Liberation Serif" w:eastAsia="SimSun" w:hAnsi="Liberation Serif" w:cs="Mangal"/>
      <w:kern w:val="3"/>
      <w:lang w:val="en-IN" w:eastAsia="zh-CN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D562D"/>
    <w:rPr>
      <w:rFonts w:ascii="Calibri" w:eastAsia="Calibri" w:hAnsi="Calibri" w:cs="Times New Roman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562D"/>
    <w:rPr>
      <w:rFonts w:ascii="Calibri" w:eastAsia="Calibri" w:hAnsi="Calibri" w:cs="Times New Roman"/>
      <w:sz w:val="22"/>
      <w:szCs w:val="21"/>
    </w:rPr>
  </w:style>
  <w:style w:type="paragraph" w:styleId="NormalWeb">
    <w:name w:val="Normal (Web)"/>
    <w:basedOn w:val="Normal"/>
    <w:uiPriority w:val="99"/>
    <w:rsid w:val="00CD63D3"/>
    <w:pPr>
      <w:spacing w:beforeLines="1" w:afterLines="1"/>
    </w:pPr>
    <w:rPr>
      <w:rFonts w:ascii="Times" w:eastAsia="Times New Roman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4D5601"/>
    <w:pPr>
      <w:ind w:left="720"/>
      <w:contextualSpacing/>
    </w:pPr>
  </w:style>
  <w:style w:type="table" w:styleId="TableGrid">
    <w:name w:val="Table Grid"/>
    <w:basedOn w:val="TableNormal"/>
    <w:uiPriority w:val="59"/>
    <w:rsid w:val="007C5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E7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9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9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900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4D2749"/>
  </w:style>
  <w:style w:type="character" w:customStyle="1" w:styleId="eop">
    <w:name w:val="eop"/>
    <w:basedOn w:val="DefaultParagraphFont"/>
    <w:rsid w:val="004D2749"/>
  </w:style>
  <w:style w:type="paragraph" w:customStyle="1" w:styleId="paragraph">
    <w:name w:val="paragraph"/>
    <w:basedOn w:val="Normal"/>
    <w:rsid w:val="00D0744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GB"/>
    </w:rPr>
  </w:style>
  <w:style w:type="paragraph" w:styleId="Revision">
    <w:name w:val="Revision"/>
    <w:hidden/>
    <w:uiPriority w:val="99"/>
    <w:semiHidden/>
    <w:rsid w:val="00C360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4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27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7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6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8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7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67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8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3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7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87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6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91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3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58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1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0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6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8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8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1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67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9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18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6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76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1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500966686A27A4B8649A655B0400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FB641-C644-B64F-86D2-8CAF3BCF0523}"/>
      </w:docPartPr>
      <w:docPartBody>
        <w:p w:rsidR="007D3708" w:rsidRDefault="004766CF" w:rsidP="004766CF">
          <w:pPr>
            <w:pStyle w:val="C500966686A27A4B8649A655B0400AEF"/>
          </w:pPr>
          <w:r>
            <w:t>[Type text]</w:t>
          </w:r>
        </w:p>
      </w:docPartBody>
    </w:docPart>
    <w:docPart>
      <w:docPartPr>
        <w:name w:val="6B4DE48825A9114EAC5C35D8862C5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0E44D-6876-F247-A877-BD5BC0B632B4}"/>
      </w:docPartPr>
      <w:docPartBody>
        <w:p w:rsidR="007D3708" w:rsidRDefault="004766CF" w:rsidP="004766CF">
          <w:pPr>
            <w:pStyle w:val="6B4DE48825A9114EAC5C35D8862C5CBE"/>
          </w:pPr>
          <w:r>
            <w:t>[Type text]</w:t>
          </w:r>
        </w:p>
      </w:docPartBody>
    </w:docPart>
    <w:docPart>
      <w:docPartPr>
        <w:name w:val="D1E03ACDA8214B4E8C027C235F4C6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D7303-4A64-084B-BCC7-16E8A634C351}"/>
      </w:docPartPr>
      <w:docPartBody>
        <w:p w:rsidR="007D3708" w:rsidRDefault="004766CF" w:rsidP="004766CF">
          <w:pPr>
            <w:pStyle w:val="D1E03ACDA8214B4E8C027C235F4C649F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8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B4097"/>
    <w:rsid w:val="00090DDF"/>
    <w:rsid w:val="0013764D"/>
    <w:rsid w:val="001624AB"/>
    <w:rsid w:val="001A4AF4"/>
    <w:rsid w:val="001E1ADA"/>
    <w:rsid w:val="00211C64"/>
    <w:rsid w:val="00236D08"/>
    <w:rsid w:val="002C59F5"/>
    <w:rsid w:val="00337283"/>
    <w:rsid w:val="003C2663"/>
    <w:rsid w:val="004149C0"/>
    <w:rsid w:val="004766CF"/>
    <w:rsid w:val="004B1B64"/>
    <w:rsid w:val="004C15E8"/>
    <w:rsid w:val="004D2D03"/>
    <w:rsid w:val="004F5028"/>
    <w:rsid w:val="005C5197"/>
    <w:rsid w:val="00615921"/>
    <w:rsid w:val="0074702C"/>
    <w:rsid w:val="007851E3"/>
    <w:rsid w:val="007C158B"/>
    <w:rsid w:val="007D29D6"/>
    <w:rsid w:val="007D3708"/>
    <w:rsid w:val="007F0685"/>
    <w:rsid w:val="0081739A"/>
    <w:rsid w:val="008A6C5F"/>
    <w:rsid w:val="008D4DBD"/>
    <w:rsid w:val="0090145A"/>
    <w:rsid w:val="00901744"/>
    <w:rsid w:val="009671F9"/>
    <w:rsid w:val="009E0E5F"/>
    <w:rsid w:val="00A23993"/>
    <w:rsid w:val="00A77F31"/>
    <w:rsid w:val="00B1110D"/>
    <w:rsid w:val="00BD5587"/>
    <w:rsid w:val="00BE0D7E"/>
    <w:rsid w:val="00C23620"/>
    <w:rsid w:val="00C30E74"/>
    <w:rsid w:val="00C80FC1"/>
    <w:rsid w:val="00CB24BF"/>
    <w:rsid w:val="00CD77CE"/>
    <w:rsid w:val="00D8350B"/>
    <w:rsid w:val="00E74314"/>
    <w:rsid w:val="00EB2248"/>
    <w:rsid w:val="00EB4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00966686A27A4B8649A655B0400AEF">
    <w:name w:val="C500966686A27A4B8649A655B0400AEF"/>
    <w:rsid w:val="004766CF"/>
  </w:style>
  <w:style w:type="paragraph" w:customStyle="1" w:styleId="6B4DE48825A9114EAC5C35D8862C5CBE">
    <w:name w:val="6B4DE48825A9114EAC5C35D8862C5CBE"/>
    <w:rsid w:val="004766CF"/>
  </w:style>
  <w:style w:type="paragraph" w:customStyle="1" w:styleId="D1E03ACDA8214B4E8C027C235F4C649F">
    <w:name w:val="D1E03ACDA8214B4E8C027C235F4C649F"/>
    <w:rsid w:val="004766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macintosh"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d93a8f-2327-42e9-a697-dd9985f83b48">
      <Terms xmlns="http://schemas.microsoft.com/office/infopath/2007/PartnerControls"/>
    </lcf76f155ced4ddcb4097134ff3c332f>
    <TaxCatchAll xmlns="f089f5e5-24e3-4038-9403-20bf5603db6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70618AD8BF5D4F982257DB684BF76E" ma:contentTypeVersion="11" ma:contentTypeDescription="Create a new document." ma:contentTypeScope="" ma:versionID="0ede98cf2e02ca90e58eb48bf7231e65">
  <xsd:schema xmlns:xsd="http://www.w3.org/2001/XMLSchema" xmlns:xs="http://www.w3.org/2001/XMLSchema" xmlns:p="http://schemas.microsoft.com/office/2006/metadata/properties" xmlns:ns2="6dd93a8f-2327-42e9-a697-dd9985f83b48" xmlns:ns3="f089f5e5-24e3-4038-9403-20bf5603db60" targetNamespace="http://schemas.microsoft.com/office/2006/metadata/properties" ma:root="true" ma:fieldsID="7e591b605b6d0c24570c64e010219196" ns2:_="" ns3:_="">
    <xsd:import namespace="6dd93a8f-2327-42e9-a697-dd9985f83b48"/>
    <xsd:import namespace="f089f5e5-24e3-4038-9403-20bf5603db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Billing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93a8f-2327-42e9-a697-dd9985f83b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1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db06df0-9a10-4f13-b01c-4547ef3a4f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89f5e5-24e3-4038-9403-20bf5603db6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57ec414-ac5d-48db-8bff-1fd9372ba576}" ma:internalName="TaxCatchAll" ma:showField="CatchAllData" ma:web="f089f5e5-24e3-4038-9403-20bf5603db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4D251A-8CED-41E1-A53D-EFD60BDC9A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310961-67C1-4895-B9BD-917F0AB940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016485-1A68-4462-8E28-ED2142C954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0AA3A2-F227-44BB-8C4F-3B92D5109F0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64</Words>
  <Characters>1510</Characters>
  <Application>Microsoft Office Word</Application>
  <DocSecurity>4</DocSecurity>
  <Lines>12</Lines>
  <Paragraphs>3</Paragraphs>
  <ScaleCrop>false</ScaleCrop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 Aggarwal</dc:creator>
  <cp:keywords/>
  <dc:description/>
  <cp:lastModifiedBy>Shruti Maliwar</cp:lastModifiedBy>
  <cp:revision>58</cp:revision>
  <cp:lastPrinted>2020-11-20T02:57:00Z</cp:lastPrinted>
  <dcterms:created xsi:type="dcterms:W3CDTF">2024-05-15T04:25:00Z</dcterms:created>
  <dcterms:modified xsi:type="dcterms:W3CDTF">2024-05-2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70618AD8BF5D4F982257DB684BF76E</vt:lpwstr>
  </property>
</Properties>
</file>